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C447C" w14:textId="51151E49" w:rsidR="00140D39" w:rsidRDefault="001517A3" w:rsidP="00D440FF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INFORMATION - </w:t>
      </w:r>
      <w:r w:rsidR="00140D39" w:rsidRPr="00A27494">
        <w:rPr>
          <w:rFonts w:ascii="Times New Roman" w:hAnsi="Times New Roman" w:cs="Times New Roman"/>
          <w:b/>
          <w:sz w:val="24"/>
          <w:szCs w:val="24"/>
        </w:rPr>
        <w:t xml:space="preserve">Promoting Fc-Fc interactions </w:t>
      </w:r>
      <w:r w:rsidR="00140D39" w:rsidRPr="00767939">
        <w:rPr>
          <w:rFonts w:ascii="Times New Roman" w:hAnsi="Times New Roman" w:cs="Times New Roman"/>
          <w:b/>
          <w:sz w:val="24"/>
          <w:szCs w:val="24"/>
        </w:rPr>
        <w:t xml:space="preserve">between </w:t>
      </w:r>
      <w:r w:rsidR="00140D39" w:rsidRPr="00A27494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anti-capsular antibodies provides strong complement-dependent immune protection against</w:t>
      </w:r>
      <w:r w:rsidR="00140D39" w:rsidRPr="00A27494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en-GB"/>
        </w:rPr>
        <w:t xml:space="preserve"> Streptococcus pneumoniae</w:t>
      </w:r>
    </w:p>
    <w:p w14:paraId="7F8C0A9B" w14:textId="0F2E6C74" w:rsidR="008B2D86" w:rsidRPr="00DC7937" w:rsidRDefault="008B2D86" w:rsidP="00D440FF">
      <w:pPr>
        <w:spacing w:after="0" w:line="360" w:lineRule="auto"/>
        <w:rPr>
          <w:rFonts w:ascii="Times New Roman" w:eastAsia="Times New Roman" w:hAnsi="Times New Roman" w:cs="Times New Roman"/>
          <w:bCs/>
          <w:lang w:val="en-GB"/>
        </w:rPr>
      </w:pPr>
      <w:r w:rsidRPr="00DC7937">
        <w:rPr>
          <w:rFonts w:ascii="Times New Roman" w:eastAsia="Times New Roman" w:hAnsi="Times New Roman" w:cs="Times New Roman"/>
          <w:bCs/>
          <w:lang w:val="en-GB"/>
        </w:rPr>
        <w:t>Leire Aguinagalde</w:t>
      </w:r>
      <w:r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Pr="00DC7937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proofErr w:type="spellStart"/>
      <w:r w:rsidR="00E56118" w:rsidRPr="00DC7937">
        <w:rPr>
          <w:rFonts w:ascii="Times New Roman" w:eastAsia="Times New Roman" w:hAnsi="Times New Roman" w:cs="Times New Roman"/>
          <w:bCs/>
          <w:lang w:val="en-GB"/>
        </w:rPr>
        <w:t>Maurits</w:t>
      </w:r>
      <w:proofErr w:type="spellEnd"/>
      <w:r w:rsidR="00E56118" w:rsidRPr="00DC7937"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="005223A6" w:rsidRPr="00DC7937">
        <w:rPr>
          <w:rFonts w:ascii="Times New Roman" w:eastAsia="Times New Roman" w:hAnsi="Times New Roman" w:cs="Times New Roman"/>
          <w:bCs/>
          <w:lang w:val="en-GB"/>
        </w:rPr>
        <w:t xml:space="preserve">A. </w:t>
      </w:r>
      <w:r w:rsidR="00E56118" w:rsidRPr="00DC7937">
        <w:rPr>
          <w:rFonts w:ascii="Times New Roman" w:eastAsia="Times New Roman" w:hAnsi="Times New Roman" w:cs="Times New Roman"/>
          <w:bCs/>
          <w:lang w:val="en-GB"/>
        </w:rPr>
        <w:t>den Boer</w:t>
      </w:r>
      <w:r w:rsidR="000B57F7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2</w:t>
      </w:r>
      <w:r w:rsidR="0057571A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,3</w:t>
      </w:r>
      <w:r w:rsidR="00E56118" w:rsidRPr="00DC7937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r w:rsidR="005223A6" w:rsidRPr="00DC7937">
        <w:rPr>
          <w:rFonts w:ascii="Times New Roman" w:eastAsia="Times New Roman" w:hAnsi="Times New Roman" w:cs="Times New Roman"/>
          <w:bCs/>
          <w:lang w:val="en-GB"/>
        </w:rPr>
        <w:t>Suzanne M. Castenmiller</w:t>
      </w:r>
      <w:r w:rsidR="005223A6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="005223A6" w:rsidRPr="00DC7937">
        <w:rPr>
          <w:rFonts w:ascii="Times New Roman" w:eastAsia="Times New Roman" w:hAnsi="Times New Roman" w:cs="Times New Roman"/>
          <w:bCs/>
          <w:lang w:val="en-GB"/>
        </w:rPr>
        <w:t>,</w:t>
      </w:r>
      <w:r w:rsidR="005223A6" w:rsidRPr="00DC7937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="00E56118" w:rsidRPr="00DC7937">
        <w:rPr>
          <w:rFonts w:ascii="Times New Roman" w:eastAsia="Times New Roman" w:hAnsi="Times New Roman" w:cs="Times New Roman"/>
          <w:bCs/>
          <w:lang w:val="en-GB"/>
        </w:rPr>
        <w:t>Seline</w:t>
      </w:r>
      <w:proofErr w:type="spellEnd"/>
      <w:r w:rsidR="00E56118" w:rsidRPr="00DC7937">
        <w:rPr>
          <w:rFonts w:ascii="Times New Roman" w:eastAsia="Times New Roman" w:hAnsi="Times New Roman" w:cs="Times New Roman"/>
          <w:bCs/>
          <w:lang w:val="en-GB"/>
        </w:rPr>
        <w:t xml:space="preserve"> A. Zwarthoff</w:t>
      </w:r>
      <w:r w:rsidR="005223A6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="00E56118" w:rsidRPr="00DC7937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r w:rsidRPr="00DC7937">
        <w:rPr>
          <w:rFonts w:ascii="Times New Roman" w:eastAsia="Times New Roman" w:hAnsi="Times New Roman" w:cs="Times New Roman"/>
          <w:bCs/>
          <w:lang w:val="en-GB"/>
        </w:rPr>
        <w:t>Carla J.C Gosselaar-de Haas</w:t>
      </w:r>
      <w:r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Pr="00DC7937">
        <w:rPr>
          <w:rFonts w:ascii="Times New Roman" w:eastAsia="Times New Roman" w:hAnsi="Times New Roman" w:cs="Times New Roman"/>
          <w:bCs/>
          <w:lang w:val="en-GB"/>
        </w:rPr>
        <w:t>, Piet C. Aerts</w:t>
      </w:r>
      <w:r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Pr="00DC7937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r w:rsidR="008217D9" w:rsidRPr="00DC7937">
        <w:rPr>
          <w:rFonts w:ascii="Times New Roman" w:eastAsia="Times New Roman" w:hAnsi="Times New Roman" w:cs="Times New Roman"/>
          <w:lang w:val="en-GB"/>
        </w:rPr>
        <w:t xml:space="preserve">Frank </w:t>
      </w:r>
      <w:r w:rsidR="005223A6" w:rsidRPr="00DC7937">
        <w:rPr>
          <w:rFonts w:ascii="Times New Roman" w:eastAsia="Times New Roman" w:hAnsi="Times New Roman" w:cs="Times New Roman"/>
          <w:lang w:val="en-GB"/>
        </w:rPr>
        <w:t xml:space="preserve">J. </w:t>
      </w:r>
      <w:r w:rsidR="000B57F7" w:rsidRPr="00DC7937">
        <w:rPr>
          <w:rFonts w:ascii="Times New Roman" w:eastAsia="Times New Roman" w:hAnsi="Times New Roman" w:cs="Times New Roman"/>
          <w:lang w:val="en-GB"/>
        </w:rPr>
        <w:t>Beurskens</w:t>
      </w:r>
      <w:r w:rsidR="0057571A" w:rsidRPr="00DC7937">
        <w:rPr>
          <w:rFonts w:ascii="Times New Roman" w:eastAsia="Times New Roman" w:hAnsi="Times New Roman" w:cs="Times New Roman"/>
          <w:vertAlign w:val="superscript"/>
          <w:lang w:val="en-GB"/>
        </w:rPr>
        <w:t>4</w:t>
      </w:r>
      <w:r w:rsidR="008217D9" w:rsidRPr="00DC7937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r w:rsidRPr="00DC7937">
        <w:rPr>
          <w:rFonts w:ascii="Times New Roman" w:eastAsia="Times New Roman" w:hAnsi="Times New Roman" w:cs="Times New Roman"/>
          <w:lang w:val="en-GB"/>
        </w:rPr>
        <w:t xml:space="preserve">Janine </w:t>
      </w:r>
      <w:r w:rsidR="000B57F7" w:rsidRPr="00DC7937">
        <w:rPr>
          <w:rFonts w:ascii="Times New Roman" w:eastAsia="Times New Roman" w:hAnsi="Times New Roman" w:cs="Times New Roman"/>
          <w:lang w:val="en-GB"/>
        </w:rPr>
        <w:t>Schuurman</w:t>
      </w:r>
      <w:r w:rsidR="0057571A" w:rsidRPr="00DC7937">
        <w:rPr>
          <w:rFonts w:ascii="Times New Roman" w:eastAsia="Times New Roman" w:hAnsi="Times New Roman" w:cs="Times New Roman"/>
          <w:vertAlign w:val="superscript"/>
          <w:lang w:val="en-GB"/>
        </w:rPr>
        <w:t>4</w:t>
      </w:r>
      <w:r w:rsidRPr="00DC7937">
        <w:rPr>
          <w:rFonts w:ascii="Times New Roman" w:eastAsia="Times New Roman" w:hAnsi="Times New Roman" w:cs="Times New Roman"/>
          <w:lang w:val="en-GB"/>
        </w:rPr>
        <w:t>,</w:t>
      </w:r>
      <w:r w:rsidRPr="00DC7937">
        <w:rPr>
          <w:rFonts w:ascii="Times New Roman" w:eastAsia="Times New Roman" w:hAnsi="Times New Roman" w:cs="Times New Roman"/>
          <w:vertAlign w:val="superscript"/>
          <w:lang w:val="en-GB"/>
        </w:rPr>
        <w:t xml:space="preserve"> </w:t>
      </w:r>
      <w:r w:rsidR="00E56118" w:rsidRPr="00DC7937">
        <w:rPr>
          <w:rFonts w:ascii="Times New Roman" w:eastAsia="Times New Roman" w:hAnsi="Times New Roman" w:cs="Times New Roman"/>
          <w:lang w:val="en-GB"/>
        </w:rPr>
        <w:t xml:space="preserve">Albert </w:t>
      </w:r>
      <w:r w:rsidR="005223A6" w:rsidRPr="00DC7937">
        <w:rPr>
          <w:rFonts w:ascii="Times New Roman" w:eastAsia="Times New Roman" w:hAnsi="Times New Roman" w:cs="Times New Roman"/>
          <w:lang w:val="en-GB"/>
        </w:rPr>
        <w:t xml:space="preserve">J.R. </w:t>
      </w:r>
      <w:r w:rsidR="00E56118" w:rsidRPr="00DC7937">
        <w:rPr>
          <w:rFonts w:ascii="Times New Roman" w:eastAsia="Times New Roman" w:hAnsi="Times New Roman" w:cs="Times New Roman"/>
          <w:lang w:val="en-GB"/>
        </w:rPr>
        <w:t>Heck</w:t>
      </w:r>
      <w:r w:rsidR="005223A6" w:rsidRPr="00DC7937">
        <w:rPr>
          <w:rFonts w:ascii="Times New Roman" w:eastAsia="Times New Roman" w:hAnsi="Times New Roman" w:cs="Times New Roman"/>
          <w:vertAlign w:val="superscript"/>
          <w:lang w:val="en-GB"/>
        </w:rPr>
        <w:t>2</w:t>
      </w:r>
      <w:r w:rsidR="0057571A" w:rsidRPr="00DC7937">
        <w:rPr>
          <w:rFonts w:ascii="Times New Roman" w:eastAsia="Times New Roman" w:hAnsi="Times New Roman" w:cs="Times New Roman"/>
          <w:vertAlign w:val="superscript"/>
          <w:lang w:val="en-GB"/>
        </w:rPr>
        <w:t>,3</w:t>
      </w:r>
      <w:r w:rsidR="005223A6" w:rsidRPr="00DC7937">
        <w:rPr>
          <w:rFonts w:ascii="Times New Roman" w:eastAsia="Times New Roman" w:hAnsi="Times New Roman" w:cs="Times New Roman"/>
          <w:lang w:val="en-GB"/>
        </w:rPr>
        <w:t xml:space="preserve">, </w:t>
      </w:r>
      <w:proofErr w:type="spellStart"/>
      <w:r w:rsidR="005223A6" w:rsidRPr="00DC7937">
        <w:rPr>
          <w:rFonts w:ascii="Times New Roman" w:eastAsia="Times New Roman" w:hAnsi="Times New Roman" w:cs="Times New Roman"/>
          <w:lang w:val="en-GB"/>
        </w:rPr>
        <w:t>Kok</w:t>
      </w:r>
      <w:proofErr w:type="spellEnd"/>
      <w:r w:rsidRPr="00DC7937">
        <w:rPr>
          <w:rFonts w:ascii="Times New Roman" w:eastAsia="Times New Roman" w:hAnsi="Times New Roman" w:cs="Times New Roman"/>
          <w:bCs/>
          <w:lang w:val="en-GB"/>
        </w:rPr>
        <w:t xml:space="preserve"> P.M. van Kessel</w:t>
      </w:r>
      <w:r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="00301AFE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 xml:space="preserve"> </w:t>
      </w:r>
      <w:r w:rsidRPr="00DC7937">
        <w:rPr>
          <w:rFonts w:ascii="Times New Roman" w:eastAsia="Times New Roman" w:hAnsi="Times New Roman" w:cs="Times New Roman"/>
          <w:bCs/>
          <w:lang w:val="en-GB"/>
        </w:rPr>
        <w:t>and Suzan H.M. Rooijakkers</w:t>
      </w:r>
      <w:r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1</w:t>
      </w:r>
      <w:r w:rsidR="005223A6" w:rsidRPr="00DC7937">
        <w:rPr>
          <w:rFonts w:ascii="Times New Roman" w:eastAsia="Times New Roman" w:hAnsi="Times New Roman" w:cs="Times New Roman"/>
          <w:bCs/>
          <w:vertAlign w:val="superscript"/>
          <w:lang w:val="en-GB"/>
        </w:rPr>
        <w:t>*</w:t>
      </w:r>
    </w:p>
    <w:p w14:paraId="1DAF0882" w14:textId="77777777" w:rsidR="001517A3" w:rsidRPr="00DC7937" w:rsidRDefault="001517A3" w:rsidP="00D440FF">
      <w:pPr>
        <w:spacing w:after="0" w:line="360" w:lineRule="auto"/>
        <w:rPr>
          <w:rFonts w:ascii="Times New Roman" w:eastAsia="Times New Roman" w:hAnsi="Times New Roman" w:cs="Times New Roman"/>
          <w:bCs/>
          <w:i/>
          <w:iCs/>
          <w:vertAlign w:val="superscript"/>
          <w:lang w:val="en-GB"/>
        </w:rPr>
      </w:pPr>
    </w:p>
    <w:p w14:paraId="55DC83AE" w14:textId="3237B1DC" w:rsidR="008B2D86" w:rsidRPr="00DC7937" w:rsidRDefault="008B2D86" w:rsidP="00D440FF">
      <w:pPr>
        <w:spacing w:after="0" w:line="360" w:lineRule="auto"/>
        <w:rPr>
          <w:rFonts w:ascii="Times New Roman" w:eastAsia="Times New Roman" w:hAnsi="Times New Roman" w:cs="Times New Roman"/>
          <w:bCs/>
          <w:i/>
          <w:iCs/>
          <w:lang w:val="en-GB"/>
        </w:rPr>
      </w:pPr>
      <w:r w:rsidRPr="00DC7937">
        <w:rPr>
          <w:rFonts w:ascii="Times New Roman" w:eastAsia="Times New Roman" w:hAnsi="Times New Roman" w:cs="Times New Roman"/>
          <w:bCs/>
          <w:i/>
          <w:iCs/>
          <w:vertAlign w:val="superscript"/>
          <w:lang w:val="en-GB"/>
        </w:rPr>
        <w:t>1</w:t>
      </w:r>
      <w:r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 xml:space="preserve">Medical Microbiology, University Medical </w:t>
      </w:r>
      <w:proofErr w:type="spellStart"/>
      <w:r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>Cent</w:t>
      </w:r>
      <w:r w:rsidR="00573B26"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>er</w:t>
      </w:r>
      <w:proofErr w:type="spellEnd"/>
      <w:r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 xml:space="preserve"> Utrecht, </w:t>
      </w:r>
      <w:r w:rsidR="002B0403"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 xml:space="preserve">Utrecht University, </w:t>
      </w:r>
      <w:r w:rsidRPr="00DC7937">
        <w:rPr>
          <w:rFonts w:ascii="Times New Roman" w:eastAsia="Times New Roman" w:hAnsi="Times New Roman" w:cs="Times New Roman"/>
          <w:bCs/>
          <w:i/>
          <w:iCs/>
          <w:lang w:val="en-GB"/>
        </w:rPr>
        <w:t>The Netherlands</w:t>
      </w:r>
    </w:p>
    <w:p w14:paraId="07B48015" w14:textId="33E88ED8" w:rsidR="005223A6" w:rsidRPr="00DC7937" w:rsidRDefault="000B57F7" w:rsidP="005223A6">
      <w:pPr>
        <w:spacing w:after="0" w:line="360" w:lineRule="auto"/>
        <w:rPr>
          <w:rFonts w:ascii="Times New Roman" w:eastAsia="Times New Roman" w:hAnsi="Times New Roman" w:cs="Times New Roman"/>
          <w:i/>
          <w:iCs/>
        </w:rPr>
      </w:pPr>
      <w:r w:rsidRPr="00DC7937">
        <w:rPr>
          <w:rFonts w:ascii="Times New Roman" w:eastAsia="Times New Roman" w:hAnsi="Times New Roman" w:cs="Times New Roman"/>
          <w:i/>
          <w:iCs/>
          <w:vertAlign w:val="superscript"/>
          <w:lang w:val="en-GB"/>
        </w:rPr>
        <w:t>2</w:t>
      </w:r>
      <w:r w:rsidR="0057571A" w:rsidRPr="00DC7937">
        <w:rPr>
          <w:rFonts w:ascii="Times New Roman" w:eastAsia="Times New Roman" w:hAnsi="Times New Roman" w:cs="Times New Roman"/>
          <w:i/>
          <w:iCs/>
        </w:rPr>
        <w:t xml:space="preserve">Biomolecular Mass Spectrometry and Proteomics, </w:t>
      </w:r>
      <w:proofErr w:type="spellStart"/>
      <w:r w:rsidR="005223A6" w:rsidRPr="00DC7937">
        <w:rPr>
          <w:rFonts w:ascii="Times New Roman" w:eastAsia="Times New Roman" w:hAnsi="Times New Roman" w:cs="Times New Roman"/>
          <w:i/>
          <w:iCs/>
        </w:rPr>
        <w:t>Bijvoet</w:t>
      </w:r>
      <w:proofErr w:type="spellEnd"/>
      <w:r w:rsidR="005223A6" w:rsidRPr="00DC7937">
        <w:rPr>
          <w:rFonts w:ascii="Times New Roman" w:eastAsia="Times New Roman" w:hAnsi="Times New Roman" w:cs="Times New Roman"/>
          <w:i/>
          <w:iCs/>
        </w:rPr>
        <w:t xml:space="preserve"> Center for Biomolecular Research and Utrecht Institute for Pharmaceutical Sciences, Utrecht University, </w:t>
      </w:r>
      <w:proofErr w:type="spellStart"/>
      <w:r w:rsidR="005223A6" w:rsidRPr="00DC7937">
        <w:rPr>
          <w:rFonts w:ascii="Times New Roman" w:eastAsia="Times New Roman" w:hAnsi="Times New Roman" w:cs="Times New Roman"/>
          <w:i/>
          <w:iCs/>
        </w:rPr>
        <w:t>Padualaan</w:t>
      </w:r>
      <w:proofErr w:type="spellEnd"/>
      <w:r w:rsidR="005223A6" w:rsidRPr="00DC7937">
        <w:rPr>
          <w:rFonts w:ascii="Times New Roman" w:eastAsia="Times New Roman" w:hAnsi="Times New Roman" w:cs="Times New Roman"/>
          <w:i/>
          <w:iCs/>
        </w:rPr>
        <w:t xml:space="preserve"> 8, 3584 CH Utrecht, The Netherlands</w:t>
      </w:r>
    </w:p>
    <w:p w14:paraId="4F90F74C" w14:textId="77777777" w:rsidR="0057571A" w:rsidRPr="00DC7937" w:rsidRDefault="0057571A" w:rsidP="005223A6">
      <w:pPr>
        <w:spacing w:after="0" w:line="360" w:lineRule="auto"/>
        <w:rPr>
          <w:rFonts w:ascii="Times New Roman" w:eastAsia="Times New Roman" w:hAnsi="Times New Roman" w:cs="Times New Roman"/>
          <w:i/>
          <w:iCs/>
        </w:rPr>
      </w:pPr>
      <w:r w:rsidRPr="00DC7937">
        <w:rPr>
          <w:rFonts w:ascii="Times New Roman" w:eastAsia="Times New Roman" w:hAnsi="Times New Roman" w:cs="Times New Roman"/>
          <w:i/>
          <w:iCs/>
          <w:vertAlign w:val="superscript"/>
        </w:rPr>
        <w:t>3</w:t>
      </w:r>
      <w:r w:rsidRPr="00DC7937">
        <w:rPr>
          <w:rFonts w:ascii="Times New Roman" w:eastAsia="Times New Roman" w:hAnsi="Times New Roman" w:cs="Times New Roman"/>
          <w:i/>
          <w:iCs/>
        </w:rPr>
        <w:t xml:space="preserve">Netherlands Proteomics Center, </w:t>
      </w:r>
      <w:proofErr w:type="spellStart"/>
      <w:r w:rsidRPr="00DC7937">
        <w:rPr>
          <w:rFonts w:ascii="Times New Roman" w:eastAsia="Times New Roman" w:hAnsi="Times New Roman" w:cs="Times New Roman"/>
          <w:i/>
          <w:iCs/>
        </w:rPr>
        <w:t>Padualaan</w:t>
      </w:r>
      <w:proofErr w:type="spellEnd"/>
      <w:r w:rsidRPr="00DC7937">
        <w:rPr>
          <w:rFonts w:ascii="Times New Roman" w:eastAsia="Times New Roman" w:hAnsi="Times New Roman" w:cs="Times New Roman"/>
          <w:i/>
          <w:iCs/>
        </w:rPr>
        <w:t xml:space="preserve"> 8, 3584 CH Utrecht, The Netherlands</w:t>
      </w:r>
    </w:p>
    <w:p w14:paraId="32A25F40" w14:textId="05D8E0C0" w:rsidR="008B2D86" w:rsidRDefault="0057571A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  <w:r w:rsidRPr="00DC7937">
        <w:rPr>
          <w:rFonts w:ascii="Times New Roman" w:eastAsia="Times New Roman" w:hAnsi="Times New Roman" w:cs="Times New Roman"/>
          <w:i/>
          <w:iCs/>
          <w:vertAlign w:val="superscript"/>
          <w:lang w:val="en-GB"/>
        </w:rPr>
        <w:t>4</w:t>
      </w:r>
      <w:r w:rsidR="000B57F7" w:rsidRPr="00DC7937">
        <w:rPr>
          <w:rFonts w:ascii="Times New Roman" w:eastAsia="Times New Roman" w:hAnsi="Times New Roman" w:cs="Times New Roman"/>
          <w:i/>
          <w:iCs/>
          <w:lang w:val="en-GB"/>
        </w:rPr>
        <w:t>Genmab</w:t>
      </w:r>
      <w:r w:rsidR="008B2D86" w:rsidRPr="00DC7937">
        <w:rPr>
          <w:rFonts w:ascii="Times New Roman" w:eastAsia="Times New Roman" w:hAnsi="Times New Roman" w:cs="Times New Roman"/>
          <w:i/>
          <w:iCs/>
          <w:lang w:val="en-GB"/>
        </w:rPr>
        <w:t>, Utrecht, The Netherlands</w:t>
      </w:r>
    </w:p>
    <w:p w14:paraId="6C32DEFE" w14:textId="77B681BC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2F9C121E" w14:textId="0FFC7D7D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6466CD52" w14:textId="65A04588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50985C94" w14:textId="7FA13D08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67AF5BF0" w14:textId="1E0CFEFB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739E9755" w14:textId="34F6E699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7EF949E1" w14:textId="6A428071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14465209" w14:textId="450A8C41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40B37B8B" w14:textId="48AEF2C4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7AA41840" w14:textId="7B44D05B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19FA1C1C" w14:textId="35FFA0E5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2ACC47CF" w14:textId="6D17D35E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4614B675" w14:textId="08AA254E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0265DABC" w14:textId="42187169" w:rsidR="008C18B0" w:rsidRDefault="008C18B0" w:rsidP="00D440FF">
      <w:pPr>
        <w:spacing w:after="0" w:line="360" w:lineRule="auto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0896DA85" w14:textId="77777777" w:rsidR="00026708" w:rsidRDefault="00026708" w:rsidP="000C5DE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57F10EC9" w14:textId="77777777" w:rsidR="00026708" w:rsidRDefault="00026708" w:rsidP="000C5DE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038F2E50" w14:textId="77777777" w:rsidR="00026708" w:rsidRDefault="00026708" w:rsidP="000C5DE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7ECD530F" w14:textId="652AC2FE" w:rsidR="00026708" w:rsidRDefault="00026708" w:rsidP="000C5DE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6F81CCD1" w14:textId="77777777" w:rsidR="00C472C6" w:rsidRDefault="00C472C6" w:rsidP="00F3539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73EC65" w14:textId="72F65758" w:rsidR="00F3539D" w:rsidRDefault="002D197E" w:rsidP="00F3539D">
      <w:pPr>
        <w:spacing w:after="0"/>
        <w:jc w:val="both"/>
        <w:rPr>
          <w:rFonts w:ascii="Arial" w:hAnsi="Arial" w:cs="Arial"/>
          <w:bCs/>
          <w:sz w:val="24"/>
        </w:rPr>
      </w:pPr>
      <w:r w:rsidRPr="00535CC1">
        <w:rPr>
          <w:rFonts w:ascii="Times New Roman" w:hAnsi="Times New Roman" w:cs="Times New Roman"/>
          <w:b/>
          <w:bCs/>
          <w:sz w:val="24"/>
          <w:szCs w:val="24"/>
        </w:rPr>
        <w:t>Supplemen</w:t>
      </w:r>
      <w:r w:rsidR="00CB26E5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B44A3F" w:rsidRPr="0090401D">
        <w:rPr>
          <w:rFonts w:ascii="Times New Roman" w:hAnsi="Times New Roman" w:cs="Times New Roman"/>
          <w:b/>
          <w:bCs/>
          <w:sz w:val="24"/>
          <w:szCs w:val="24"/>
        </w:rPr>
        <w:t>ary file</w:t>
      </w:r>
      <w:r w:rsidRPr="009040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496A" w:rsidRPr="0090401D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="0053496A" w:rsidRPr="002D6D4C">
        <w:rPr>
          <w:rFonts w:ascii="Times New Roman" w:hAnsi="Times New Roman" w:cs="Times New Roman"/>
          <w:b/>
          <w:bCs/>
          <w:sz w:val="24"/>
          <w:szCs w:val="24"/>
        </w:rPr>
        <w:t xml:space="preserve"> Protein sequences used for antibody production</w:t>
      </w:r>
      <w:r w:rsidR="0053496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20720E59" w14:textId="7F9FDD9F" w:rsidR="00F3539D" w:rsidRPr="001B1DAE" w:rsidRDefault="00F3539D" w:rsidP="00F3539D">
      <w:pPr>
        <w:spacing w:after="0"/>
        <w:jc w:val="both"/>
        <w:rPr>
          <w:rFonts w:ascii="Arial" w:hAnsi="Arial" w:cs="Arial"/>
          <w:bCs/>
          <w:sz w:val="24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2660"/>
        <w:gridCol w:w="57"/>
        <w:gridCol w:w="6605"/>
      </w:tblGrid>
      <w:tr w:rsidR="006D0248" w:rsidRPr="003528F8" w14:paraId="1CE24F08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0671EB24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5B56680B" w14:textId="77777777" w:rsidR="006D0248" w:rsidRPr="003528F8" w:rsidRDefault="006D0248" w:rsidP="006D0248">
            <w:pPr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 w:val="18"/>
                <w:szCs w:val="20"/>
              </w:rPr>
              <w:t>Sequence</w:t>
            </w:r>
          </w:p>
        </w:tc>
      </w:tr>
      <w:tr w:rsidR="006D0248" w:rsidRPr="003528F8" w14:paraId="3399A767" w14:textId="77777777" w:rsidTr="006D0248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30FEA200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Cs w:val="20"/>
              </w:rPr>
              <w:t>Variable heavy chain</w:t>
            </w:r>
          </w:p>
        </w:tc>
      </w:tr>
      <w:tr w:rsidR="006D0248" w:rsidRPr="003528F8" w14:paraId="1766B525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28B7E63F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6-</w:t>
            </w:r>
            <w:r w:rsidRPr="003528F8">
              <w:rPr>
                <w:rFonts w:ascii="Arial" w:hAnsi="Arial" w:cs="Arial"/>
                <w:bCs/>
                <w:szCs w:val="20"/>
              </w:rPr>
              <w:t>IgG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3208D1D5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C870FF">
              <w:rPr>
                <w:rFonts w:ascii="Arial" w:hAnsi="Arial" w:cs="Arial"/>
                <w:bCs/>
                <w:sz w:val="18"/>
                <w:szCs w:val="20"/>
              </w:rPr>
              <w:t>EVQLVESGGGLVTFGGSLTLSCAASGFTFSRAWLTWVRQAPGGGLEWVGRILRMADGGATDYAATVKGRFTISRDDSKNTVYLHMNNLKTEDTAVYYCANENFWRLDNWGQGTLVTVSS</w:t>
            </w:r>
          </w:p>
        </w:tc>
      </w:tr>
      <w:tr w:rsidR="006D0248" w:rsidRPr="003528F8" w14:paraId="0B32AE9B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5A3FFAF8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8-</w:t>
            </w:r>
            <w:r w:rsidRPr="003528F8">
              <w:rPr>
                <w:rFonts w:ascii="Arial" w:hAnsi="Arial" w:cs="Arial"/>
                <w:bCs/>
                <w:szCs w:val="20"/>
              </w:rPr>
              <w:t>IgG</w:t>
            </w:r>
            <w:r>
              <w:rPr>
                <w:rFonts w:ascii="Arial" w:hAnsi="Arial" w:cs="Arial"/>
                <w:bCs/>
                <w:szCs w:val="20"/>
              </w:rPr>
              <w:t>(28H11)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638BF494" w14:textId="77777777" w:rsidR="006D0248" w:rsidRPr="00C870FF" w:rsidRDefault="006D0248" w:rsidP="006D0248">
            <w:pPr>
              <w:rPr>
                <w:rFonts w:ascii="Arial" w:hAnsi="Arial" w:cs="Arial"/>
                <w:sz w:val="18"/>
                <w:szCs w:val="18"/>
                <w:lang w:val="en" w:eastAsia="nl-NL"/>
              </w:rPr>
            </w:pPr>
            <w:r w:rsidRPr="00C870FF">
              <w:rPr>
                <w:rFonts w:ascii="Arial" w:hAnsi="Arial" w:cs="Arial"/>
                <w:sz w:val="18"/>
                <w:szCs w:val="18"/>
                <w:lang w:val="en" w:eastAsia="nl-NL"/>
              </w:rPr>
              <w:t>EVKLLE</w:t>
            </w:r>
            <w:r w:rsidRPr="00D90004">
              <w:rPr>
                <w:rFonts w:ascii="Arial" w:hAnsi="Arial" w:cs="Arial"/>
                <w:sz w:val="18"/>
                <w:szCs w:val="18"/>
                <w:lang w:val="en" w:eastAsia="nl-NL"/>
              </w:rPr>
              <w:t>SGGGLVQPGGSLKLSCAASGFDFSRYWMSWVRQAPGKGLEWIGEINPDSSTINYTPSLKDKFIISRDNAKNTLYLQMSKVRSEDTALYYCARPWFRYFDVW</w:t>
            </w:r>
            <w:r w:rsidRPr="00D90004">
              <w:rPr>
                <w:rFonts w:ascii="Arial" w:hAnsi="Arial" w:cs="Arial"/>
                <w:color w:val="FF0000"/>
                <w:sz w:val="16"/>
                <w:szCs w:val="16"/>
                <w:lang w:val="en" w:eastAsia="nl-NL"/>
              </w:rPr>
              <w:t>GAGTTVTVSS</w:t>
            </w:r>
          </w:p>
        </w:tc>
      </w:tr>
      <w:tr w:rsidR="006D0248" w:rsidRPr="003528F8" w14:paraId="5CE935BD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326125CF" w14:textId="77777777" w:rsidR="006D024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3-IgG(5F6)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53F44433" w14:textId="77777777" w:rsidR="006D0248" w:rsidRPr="009F52DB" w:rsidRDefault="006D0248" w:rsidP="006D0248">
            <w:pPr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  <w:r w:rsidRPr="00A11553">
              <w:rPr>
                <w:rFonts w:ascii="Arial" w:eastAsia="Times New Roman" w:hAnsi="Arial" w:cs="Arial"/>
                <w:sz w:val="18"/>
                <w:szCs w:val="18"/>
                <w:lang w:eastAsia="nl-NL"/>
              </w:rPr>
              <w:t>QVQLQQPGAELVRPGASVKLSCKASGYTFTSYWINWMKQRPGQG                     LEWIGVIDPSDSETHYNQMFKDKATLTVDKSSSTAYMQLSSLTSEDS</w:t>
            </w:r>
            <w:r w:rsidR="00E3502F">
              <w:rPr>
                <w:rFonts w:ascii="Arial" w:eastAsia="Times New Roman" w:hAnsi="Arial" w:cs="Arial"/>
                <w:sz w:val="18"/>
                <w:szCs w:val="18"/>
                <w:lang w:eastAsia="nl-NL"/>
              </w:rPr>
              <w:t>AVYYCARRGDDGYTPAWFAYWGQGTLVTVSA</w:t>
            </w:r>
          </w:p>
        </w:tc>
      </w:tr>
      <w:tr w:rsidR="006D0248" w:rsidRPr="003528F8" w14:paraId="3F9F1BC2" w14:textId="77777777" w:rsidTr="006D0248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79BF6BFF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Cs w:val="20"/>
              </w:rPr>
              <w:t>Variable light chain</w:t>
            </w:r>
          </w:p>
        </w:tc>
      </w:tr>
      <w:tr w:rsidR="006D0248" w:rsidRPr="003528F8" w14:paraId="52A73499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55F8C0B6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6-</w:t>
            </w:r>
            <w:r w:rsidRPr="003528F8">
              <w:rPr>
                <w:rFonts w:ascii="Arial" w:hAnsi="Arial" w:cs="Arial"/>
                <w:bCs/>
                <w:szCs w:val="20"/>
              </w:rPr>
              <w:t>IgG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4305DAC9" w14:textId="77777777" w:rsidR="006D0248" w:rsidRPr="00A11553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A11553">
              <w:rPr>
                <w:rFonts w:ascii="Arial" w:hAnsi="Arial" w:cs="Arial"/>
                <w:bCs/>
                <w:sz w:val="18"/>
                <w:szCs w:val="20"/>
              </w:rPr>
              <w:t>QSALTQPASVSGSPGQSITISCTGTSSDVGTYNHVSWYQQCPGKGPKLLIYDVTNRPSGVSNRFSGSKSDNTASLTISGLQAEDEADYYCYSNTASGAPYVFGSGTKVTVLSQPKANPTVTLFPPSS</w:t>
            </w:r>
          </w:p>
        </w:tc>
      </w:tr>
      <w:tr w:rsidR="006D0248" w:rsidRPr="003528F8" w14:paraId="5D01AC55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7399BAC7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8-</w:t>
            </w:r>
            <w:r w:rsidRPr="003528F8">
              <w:rPr>
                <w:rFonts w:ascii="Arial" w:hAnsi="Arial" w:cs="Arial"/>
                <w:bCs/>
                <w:szCs w:val="20"/>
              </w:rPr>
              <w:t>IgG</w:t>
            </w:r>
            <w:r>
              <w:rPr>
                <w:rFonts w:ascii="Arial" w:hAnsi="Arial" w:cs="Arial"/>
                <w:bCs/>
                <w:szCs w:val="20"/>
              </w:rPr>
              <w:t>(28H11)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6B9F6564" w14:textId="77777777" w:rsidR="006D0248" w:rsidRPr="00A11553" w:rsidRDefault="006D0248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bCs/>
                <w:sz w:val="18"/>
                <w:szCs w:val="20"/>
              </w:rPr>
            </w:pPr>
            <w:r w:rsidRPr="00A11553">
              <w:rPr>
                <w:rFonts w:ascii="Arial" w:hAnsi="Arial" w:cs="Arial"/>
                <w:bCs/>
                <w:sz w:val="18"/>
                <w:szCs w:val="20"/>
              </w:rPr>
              <w:t>DIVMTQ</w:t>
            </w:r>
            <w:r w:rsidRPr="00D90004">
              <w:rPr>
                <w:rFonts w:ascii="Arial" w:hAnsi="Arial" w:cs="Arial"/>
                <w:bCs/>
                <w:sz w:val="18"/>
                <w:szCs w:val="20"/>
              </w:rPr>
              <w:t>SPSSLAMSVGQKVTMSCKSSQSLLNSSNQKNYLAWYQQKPGQSPKLLVYFASTRESGVPDRFIGSGSGTDFTLTISSVQAEDLADYFCQQHYSTPYTF</w:t>
            </w:r>
            <w:r w:rsidRPr="00D90004">
              <w:rPr>
                <w:rFonts w:ascii="Arial" w:hAnsi="Arial" w:cs="Arial"/>
                <w:bCs/>
                <w:color w:val="FF0000"/>
                <w:sz w:val="18"/>
                <w:szCs w:val="20"/>
              </w:rPr>
              <w:t>GGGTKLEIK</w:t>
            </w:r>
          </w:p>
        </w:tc>
      </w:tr>
      <w:tr w:rsidR="006D0248" w:rsidRPr="003528F8" w14:paraId="09C38D08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243D0E39" w14:textId="77777777" w:rsidR="006D024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PS3-IgG(5F6)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55577646" w14:textId="77777777" w:rsidR="006D0248" w:rsidRPr="00A11553" w:rsidRDefault="006D0248" w:rsidP="006D0248">
            <w:pPr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  <w:r w:rsidRPr="00D90004">
              <w:rPr>
                <w:rFonts w:ascii="Arial" w:eastAsia="Times New Roman" w:hAnsi="Arial" w:cs="Arial"/>
                <w:sz w:val="18"/>
                <w:szCs w:val="18"/>
                <w:lang w:eastAsia="nl-NL"/>
              </w:rPr>
              <w:t>DVVVTQTPLSLPVSLGDQASISCRSSQSLLHSNGNTYLHWYLQK                     PGQSPKLLIYKVSNRFSGVPDRFSGSGSGTDFTLKISRVEAEDLGVYFCSQSTHVPTF GGGTKLEI</w:t>
            </w:r>
            <w:r w:rsidRPr="00D90004">
              <w:rPr>
                <w:rFonts w:ascii="Arial" w:eastAsia="Times New Roman" w:hAnsi="Arial" w:cs="Arial"/>
                <w:color w:val="FF0000"/>
                <w:sz w:val="18"/>
                <w:szCs w:val="18"/>
                <w:lang w:eastAsia="nl-NL"/>
              </w:rPr>
              <w:t>K</w:t>
            </w:r>
          </w:p>
          <w:p w14:paraId="176145E8" w14:textId="77777777" w:rsidR="006D0248" w:rsidRPr="00A11553" w:rsidRDefault="006D0248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6D0248" w:rsidRPr="003528F8" w14:paraId="3CBDBAF6" w14:textId="77777777" w:rsidTr="006D0248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2E0624C7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Cs w:val="20"/>
              </w:rPr>
              <w:t>Constant heavy chain</w:t>
            </w:r>
          </w:p>
        </w:tc>
      </w:tr>
      <w:tr w:rsidR="006D0248" w:rsidRPr="003528F8" w14:paraId="5470EE46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55BA52F2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 w:rsidRPr="003528F8">
              <w:rPr>
                <w:rFonts w:ascii="Arial" w:hAnsi="Arial" w:cs="Arial"/>
                <w:bCs/>
                <w:szCs w:val="20"/>
              </w:rPr>
              <w:t>IgG1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680CF71C" w14:textId="77777777" w:rsidR="006D0248" w:rsidRPr="003528F8" w:rsidRDefault="006D0248" w:rsidP="006D0248">
            <w:pPr>
              <w:contextualSpacing/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sz w:val="18"/>
                <w:szCs w:val="20"/>
              </w:rPr>
              <w:t>ASTKGPSVFPLAPSSKSTSGGTAALGCLVKDYFPEPVTVSWNSGALTSGVHTFPAVLQSSGLYSLSSVVTVPSSSLGTQTYICNVNHKPSNTKVDKKVEPKSCDKTHTCPPCPAPELLGGPSVFLFPPKPKDTLMISRTPEVTCVVVDVSHEDPEVKFNWYVDGVEVHNAKTKPREEQYNSTYRVVSVLTVLHQDWLNGKEYKCKVSNKALPAPIEKTISKAKGQPR</w:t>
            </w:r>
            <w:r w:rsidRPr="003528F8">
              <w:rPr>
                <w:rFonts w:ascii="Arial" w:hAnsi="Arial" w:cs="Arial"/>
                <w:sz w:val="18"/>
                <w:szCs w:val="20"/>
                <w:highlight w:val="light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PQVYTLPPSREEMTKNQVSLTCLVKGFYPSDIAVEWESNGQPENNYKTTPPVLDSDGSFFLYSKLTVDKSRWQQGNVFSCSVMH</w:t>
            </w:r>
            <w:r w:rsidRPr="003528F8">
              <w:rPr>
                <w:rFonts w:ascii="Arial" w:hAnsi="Arial" w:cs="Arial"/>
                <w:sz w:val="18"/>
                <w:szCs w:val="20"/>
                <w:highlight w:val="dark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ALHNHYTQKSLSLSPGK</w:t>
            </w:r>
          </w:p>
        </w:tc>
      </w:tr>
      <w:tr w:rsidR="006D0248" w:rsidRPr="003528F8" w14:paraId="0388A0EA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0B71CC00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 w:rsidRPr="003528F8">
              <w:rPr>
                <w:rFonts w:ascii="Arial" w:hAnsi="Arial" w:cs="Arial"/>
                <w:bCs/>
                <w:szCs w:val="20"/>
              </w:rPr>
              <w:t>IgG2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27ABC3F0" w14:textId="77777777" w:rsidR="006D0248" w:rsidRPr="003528F8" w:rsidRDefault="006D0248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sz w:val="18"/>
                <w:szCs w:val="20"/>
              </w:rPr>
              <w:t>ASTKGPSVFPLAPCSRSTSESTAALGCLVKDYFPEPVTVSWNSGALTSGVHTFPAVLQSSGLYSLSSVVTVPSSNFGTQTYTCNVDHKPSNTKVDKTVERKCCVECPPCPAPPVAGPSVFLFPPKPKDTLMISRTPEVTCVVVDVSHEDPEVQFNWYVDGVEVHNAKTKPREEQFNSTFRVVSVLTVVHQDWLNGKEYKCKVSNKGLPAPIEKTISKTKGQPR</w:t>
            </w:r>
            <w:r w:rsidRPr="003528F8">
              <w:rPr>
                <w:rFonts w:ascii="Arial" w:hAnsi="Arial" w:cs="Arial"/>
                <w:sz w:val="18"/>
                <w:szCs w:val="20"/>
                <w:highlight w:val="light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PQVYTLPPSREEMTKNQVSLTCLVKGFYPSDIAVEWESNGQPENNYKTTPPMLDSDGSFFLYSKLTVDKSRWQQGNVFSCSVMH</w:t>
            </w:r>
            <w:r w:rsidRPr="003528F8">
              <w:rPr>
                <w:rFonts w:ascii="Arial" w:hAnsi="Arial" w:cs="Arial"/>
                <w:sz w:val="18"/>
                <w:szCs w:val="20"/>
                <w:highlight w:val="dark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ALHNHYTQKSLSLSPGK</w:t>
            </w:r>
          </w:p>
        </w:tc>
      </w:tr>
      <w:tr w:rsidR="006D0248" w:rsidRPr="003528F8" w14:paraId="43913879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2B91D281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 w:rsidRPr="003528F8">
              <w:rPr>
                <w:rFonts w:ascii="Arial" w:hAnsi="Arial" w:cs="Arial"/>
                <w:bCs/>
                <w:szCs w:val="20"/>
              </w:rPr>
              <w:t>IgG3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144559C3" w14:textId="77777777" w:rsidR="006D0248" w:rsidRPr="003528F8" w:rsidRDefault="006D0248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sz w:val="18"/>
                <w:szCs w:val="20"/>
              </w:rPr>
              <w:t>ASTKGPSVFPLAPCSRSTSGGTAALGCLVKDYFPEPVTVSWNSGALTSGVHTFPAVLQSSGLYSLSSVVTVPSSSLGTQTYTCNVNHKPSNTKVDKRVELKTPLGDTTHTCPRCPEPKSCDTPPPCPRCPEPKSCDTPPPCPRCPEPKSCDTPPPCPRCPAPELLGGPSVFLFPPKPKDTLMISRTPEVTCVVVDVSHEDPEVQFKWYVDGVEVHNAKTKPREEQYNSTFRVVSVLTVLHQDWLNGKEYKCKVSNKALPAPIEKTISKTKGQPR</w:t>
            </w:r>
            <w:r w:rsidRPr="003528F8">
              <w:rPr>
                <w:rFonts w:ascii="Arial" w:hAnsi="Arial" w:cs="Arial"/>
                <w:sz w:val="18"/>
                <w:szCs w:val="20"/>
                <w:highlight w:val="light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PQVYTLPPSREEMTKNQVSLTCLVKGFYPSDIAVEWESSGQPENNYNTTPPMLDSDGSFFLYSKLTVDKSRWQQGNIFSCSVMH</w:t>
            </w:r>
            <w:r w:rsidRPr="003528F8">
              <w:rPr>
                <w:rFonts w:ascii="Arial" w:hAnsi="Arial" w:cs="Arial"/>
                <w:sz w:val="18"/>
                <w:szCs w:val="20"/>
                <w:highlight w:val="darkGray"/>
              </w:rPr>
              <w:t>E</w:t>
            </w:r>
            <w:r w:rsidRPr="003528F8">
              <w:rPr>
                <w:rFonts w:ascii="Arial" w:hAnsi="Arial" w:cs="Arial"/>
                <w:sz w:val="18"/>
                <w:szCs w:val="20"/>
              </w:rPr>
              <w:t>ALHNRFTQKSLSLSPGK</w:t>
            </w:r>
          </w:p>
        </w:tc>
      </w:tr>
      <w:tr w:rsidR="00EA0010" w:rsidRPr="003528F8" w14:paraId="50B87906" w14:textId="77777777" w:rsidTr="00EA0010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60379E15" w14:textId="490F3EF0" w:rsidR="00EA0010" w:rsidRPr="001770C1" w:rsidRDefault="00EA0010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b/>
                <w:sz w:val="18"/>
                <w:szCs w:val="20"/>
                <w:highlight w:val="yellow"/>
              </w:rPr>
            </w:pPr>
            <w:r w:rsidRPr="00CB26E5">
              <w:rPr>
                <w:rFonts w:ascii="Arial" w:hAnsi="Arial" w:cs="Arial"/>
                <w:b/>
                <w:szCs w:val="20"/>
              </w:rPr>
              <w:t>J-chain</w:t>
            </w:r>
          </w:p>
        </w:tc>
      </w:tr>
      <w:tr w:rsidR="00D47DC2" w:rsidRPr="003528F8" w14:paraId="0570E1D4" w14:textId="77777777" w:rsidTr="00CB26E5">
        <w:tc>
          <w:tcPr>
            <w:tcW w:w="2660" w:type="dxa"/>
            <w:shd w:val="clear" w:color="auto" w:fill="auto"/>
            <w:tcMar>
              <w:top w:w="85" w:type="dxa"/>
              <w:bottom w:w="85" w:type="dxa"/>
            </w:tcMar>
          </w:tcPr>
          <w:p w14:paraId="4A61D1E4" w14:textId="574D12FA" w:rsidR="00D47DC2" w:rsidRPr="00CB26E5" w:rsidRDefault="00EA0010" w:rsidP="006D0248">
            <w:pPr>
              <w:rPr>
                <w:rFonts w:ascii="Arial" w:hAnsi="Arial" w:cs="Arial"/>
                <w:bCs/>
                <w:szCs w:val="20"/>
              </w:rPr>
            </w:pPr>
            <w:r w:rsidRPr="00CB26E5">
              <w:rPr>
                <w:rFonts w:ascii="Arial" w:hAnsi="Arial" w:cs="Arial"/>
                <w:bCs/>
                <w:szCs w:val="20"/>
              </w:rPr>
              <w:t>IgM</w:t>
            </w:r>
          </w:p>
        </w:tc>
        <w:tc>
          <w:tcPr>
            <w:tcW w:w="6662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5BE0274" w14:textId="4053637D" w:rsidR="00D47DC2" w:rsidRPr="00CB26E5" w:rsidRDefault="00EA0010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sz w:val="18"/>
                <w:szCs w:val="20"/>
              </w:rPr>
            </w:pPr>
            <w:r w:rsidRPr="00CB26E5">
              <w:rPr>
                <w:rFonts w:ascii="Arial" w:hAnsi="Arial" w:cs="Arial"/>
                <w:sz w:val="18"/>
                <w:szCs w:val="20"/>
              </w:rPr>
              <w:t>QEDERIVLVDNKCKCARITSRIIRSSEDPNEDIVERNIRIIVPLNNRENISDPTSPLRTRFVYHLSDLCKKCDPTEVELDNQIVTATQSNICDEDSATETCYTYDRNKCYTAVVPLVYGGETKMVETALTPDACYPD</w:t>
            </w:r>
          </w:p>
        </w:tc>
      </w:tr>
      <w:tr w:rsidR="006D0248" w:rsidRPr="003528F8" w14:paraId="1C13D360" w14:textId="77777777" w:rsidTr="006D0248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3530615C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Cs w:val="20"/>
              </w:rPr>
              <w:t>Constant light chain (</w:t>
            </w:r>
            <w:r w:rsidRPr="00D82302">
              <w:rPr>
                <w:rFonts w:ascii="Arial" w:hAnsi="Arial" w:cs="Arial"/>
                <w:b/>
                <w:bCs/>
                <w:i/>
                <w:szCs w:val="20"/>
              </w:rPr>
              <w:t>kappa</w:t>
            </w:r>
            <w:r>
              <w:rPr>
                <w:rFonts w:ascii="Arial" w:hAnsi="Arial" w:cs="Arial"/>
                <w:b/>
                <w:bCs/>
                <w:i/>
                <w:szCs w:val="20"/>
              </w:rPr>
              <w:t xml:space="preserve"> </w:t>
            </w:r>
            <w:r w:rsidRPr="00D82302">
              <w:rPr>
                <w:rFonts w:ascii="Arial" w:hAnsi="Arial" w:cs="Arial"/>
                <w:b/>
                <w:bCs/>
                <w:szCs w:val="20"/>
              </w:rPr>
              <w:t>class</w:t>
            </w:r>
            <w:r w:rsidRPr="003528F8">
              <w:rPr>
                <w:rFonts w:ascii="Arial" w:hAnsi="Arial" w:cs="Arial"/>
                <w:b/>
                <w:bCs/>
                <w:szCs w:val="20"/>
              </w:rPr>
              <w:t>)</w:t>
            </w:r>
          </w:p>
        </w:tc>
      </w:tr>
      <w:tr w:rsidR="006D0248" w:rsidRPr="003528F8" w14:paraId="2DB81209" w14:textId="77777777" w:rsidTr="006D0248">
        <w:tc>
          <w:tcPr>
            <w:tcW w:w="2660" w:type="dxa"/>
            <w:tcMar>
              <w:top w:w="85" w:type="dxa"/>
              <w:bottom w:w="85" w:type="dxa"/>
            </w:tcMar>
          </w:tcPr>
          <w:p w14:paraId="3FA0D242" w14:textId="77777777" w:rsidR="006D0248" w:rsidRPr="003528F8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IgG1,2,3,</w:t>
            </w:r>
          </w:p>
        </w:tc>
        <w:tc>
          <w:tcPr>
            <w:tcW w:w="6662" w:type="dxa"/>
            <w:gridSpan w:val="2"/>
            <w:tcMar>
              <w:top w:w="85" w:type="dxa"/>
              <w:bottom w:w="85" w:type="dxa"/>
            </w:tcMar>
          </w:tcPr>
          <w:p w14:paraId="17AEF34A" w14:textId="77777777" w:rsidR="006D0248" w:rsidRPr="003528F8" w:rsidRDefault="006D0248" w:rsidP="006D0248">
            <w:pPr>
              <w:spacing w:before="100" w:beforeAutospacing="1" w:after="100" w:afterAutospacing="1"/>
              <w:contextualSpacing/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sz w:val="18"/>
                <w:szCs w:val="20"/>
              </w:rPr>
              <w:t>RTVAAPSVFIFPPSDEQLKSGTASVVCLLNNFYPREAKVQWKVDNALQSGNSQESVTEQDSKDSTYSLSSTLTLSKADYEKHKVYACEVTHQGLSSPVTKSFNRGEC</w:t>
            </w:r>
          </w:p>
        </w:tc>
      </w:tr>
      <w:tr w:rsidR="006D0248" w:rsidRPr="003528F8" w14:paraId="4048D320" w14:textId="77777777" w:rsidTr="006D0248">
        <w:tc>
          <w:tcPr>
            <w:tcW w:w="9322" w:type="dxa"/>
            <w:gridSpan w:val="3"/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0998A6EF" w14:textId="77777777" w:rsidR="006D0248" w:rsidRPr="003528F8" w:rsidRDefault="006D0248" w:rsidP="006D0248">
            <w:pPr>
              <w:rPr>
                <w:rFonts w:ascii="Arial" w:hAnsi="Arial" w:cs="Arial"/>
                <w:bCs/>
                <w:sz w:val="18"/>
                <w:szCs w:val="20"/>
              </w:rPr>
            </w:pPr>
            <w:r w:rsidRPr="003528F8">
              <w:rPr>
                <w:rFonts w:ascii="Arial" w:hAnsi="Arial" w:cs="Arial"/>
                <w:b/>
                <w:bCs/>
                <w:szCs w:val="20"/>
              </w:rPr>
              <w:t>Constant light chain (</w:t>
            </w:r>
            <w:r>
              <w:rPr>
                <w:rFonts w:ascii="Arial" w:hAnsi="Arial" w:cs="Arial"/>
                <w:b/>
                <w:bCs/>
                <w:i/>
                <w:szCs w:val="20"/>
              </w:rPr>
              <w:t xml:space="preserve">lambda </w:t>
            </w:r>
            <w:r w:rsidRPr="00D82302">
              <w:rPr>
                <w:rFonts w:ascii="Arial" w:hAnsi="Arial" w:cs="Arial"/>
                <w:b/>
                <w:bCs/>
                <w:szCs w:val="20"/>
              </w:rPr>
              <w:t>class</w:t>
            </w:r>
            <w:r w:rsidRPr="003528F8">
              <w:rPr>
                <w:rFonts w:ascii="Arial" w:hAnsi="Arial" w:cs="Arial"/>
                <w:b/>
                <w:bCs/>
                <w:szCs w:val="20"/>
              </w:rPr>
              <w:t>)</w:t>
            </w:r>
          </w:p>
        </w:tc>
      </w:tr>
      <w:tr w:rsidR="006D0248" w:rsidRPr="003528F8" w14:paraId="11A3F156" w14:textId="77777777" w:rsidTr="006D0248">
        <w:tc>
          <w:tcPr>
            <w:tcW w:w="2717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44D84439" w14:textId="4A6B57FF" w:rsidR="006D0248" w:rsidRPr="00B91844" w:rsidRDefault="006D0248" w:rsidP="006D0248">
            <w:pPr>
              <w:rPr>
                <w:rFonts w:ascii="Arial" w:hAnsi="Arial" w:cs="Arial"/>
                <w:bCs/>
                <w:szCs w:val="20"/>
              </w:rPr>
            </w:pPr>
            <w:r w:rsidRPr="00B91844">
              <w:rPr>
                <w:rFonts w:ascii="Arial" w:hAnsi="Arial" w:cs="Arial"/>
                <w:bCs/>
                <w:szCs w:val="20"/>
              </w:rPr>
              <w:t>IgG1</w:t>
            </w:r>
            <w:r w:rsidR="00EA0010">
              <w:rPr>
                <w:rFonts w:ascii="Arial" w:hAnsi="Arial" w:cs="Arial"/>
                <w:bCs/>
                <w:szCs w:val="20"/>
              </w:rPr>
              <w:t xml:space="preserve"> (CPS6)</w:t>
            </w:r>
          </w:p>
        </w:tc>
        <w:tc>
          <w:tcPr>
            <w:tcW w:w="6605" w:type="dxa"/>
            <w:shd w:val="clear" w:color="auto" w:fill="auto"/>
          </w:tcPr>
          <w:p w14:paraId="37BE1121" w14:textId="77777777" w:rsidR="006D0248" w:rsidRPr="00C870FF" w:rsidRDefault="006D0248" w:rsidP="006D0248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C870FF">
              <w:rPr>
                <w:rFonts w:ascii="Arial" w:hAnsi="Arial" w:cs="Arial"/>
                <w:bCs/>
                <w:sz w:val="18"/>
                <w:szCs w:val="18"/>
              </w:rPr>
              <w:t>ELQANKATLVCLISDFYPGAVTVAWKADGSPVKAGVETTKPSKQSNNKYAASSYLSLTPEQWKSHRSYSCQVTHEGSTVEKTVAPTECS</w:t>
            </w:r>
          </w:p>
        </w:tc>
      </w:tr>
    </w:tbl>
    <w:p w14:paraId="74F21242" w14:textId="0965BCB5" w:rsidR="00573B26" w:rsidRPr="00FE22F2" w:rsidRDefault="00573B26" w:rsidP="00CB26E5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573B26" w:rsidRPr="00FE22F2" w:rsidSect="00CB26E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98A0E" w14:textId="77777777" w:rsidR="00F45FA2" w:rsidRDefault="00F45FA2" w:rsidP="00C443E9">
      <w:pPr>
        <w:spacing w:after="0" w:line="240" w:lineRule="auto"/>
      </w:pPr>
      <w:r>
        <w:separator/>
      </w:r>
    </w:p>
  </w:endnote>
  <w:endnote w:type="continuationSeparator" w:id="0">
    <w:p w14:paraId="1DAE5034" w14:textId="77777777" w:rsidR="00F45FA2" w:rsidRDefault="00F45FA2" w:rsidP="00C443E9">
      <w:pPr>
        <w:spacing w:after="0" w:line="240" w:lineRule="auto"/>
      </w:pPr>
      <w:r>
        <w:continuationSeparator/>
      </w:r>
    </w:p>
  </w:endnote>
  <w:endnote w:type="continuationNotice" w:id="1">
    <w:p w14:paraId="2B66FB3C" w14:textId="77777777" w:rsidR="00F45FA2" w:rsidRDefault="00F45F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2690494"/>
      <w:docPartObj>
        <w:docPartGallery w:val="Page Numbers (Bottom of Page)"/>
        <w:docPartUnique/>
      </w:docPartObj>
    </w:sdtPr>
    <w:sdtEndPr/>
    <w:sdtContent>
      <w:p w14:paraId="07B0BB8A" w14:textId="49B909C2" w:rsidR="00F60C74" w:rsidRDefault="00F60C74" w:rsidP="00B453C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1179" w:rsidRPr="003D1179">
          <w:rPr>
            <w:noProof/>
            <w:lang w:val="nl-NL"/>
          </w:rPr>
          <w:t>1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7F7D9" w14:textId="77777777" w:rsidR="00F45FA2" w:rsidRDefault="00F45FA2" w:rsidP="00C443E9">
      <w:pPr>
        <w:spacing w:after="0" w:line="240" w:lineRule="auto"/>
      </w:pPr>
      <w:r>
        <w:separator/>
      </w:r>
    </w:p>
  </w:footnote>
  <w:footnote w:type="continuationSeparator" w:id="0">
    <w:p w14:paraId="2EFC54FD" w14:textId="77777777" w:rsidR="00F45FA2" w:rsidRDefault="00F45FA2" w:rsidP="00C443E9">
      <w:pPr>
        <w:spacing w:after="0" w:line="240" w:lineRule="auto"/>
      </w:pPr>
      <w:r>
        <w:continuationSeparator/>
      </w:r>
    </w:p>
  </w:footnote>
  <w:footnote w:type="continuationNotice" w:id="1">
    <w:p w14:paraId="601B9D81" w14:textId="77777777" w:rsidR="00F45FA2" w:rsidRDefault="00F45F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63F45"/>
    <w:multiLevelType w:val="hybridMultilevel"/>
    <w:tmpl w:val="FA9CB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90177"/>
    <w:multiLevelType w:val="hybridMultilevel"/>
    <w:tmpl w:val="D824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8031D"/>
    <w:multiLevelType w:val="hybridMultilevel"/>
    <w:tmpl w:val="32E6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A5CF2"/>
    <w:multiLevelType w:val="multilevel"/>
    <w:tmpl w:val="E484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0D0085"/>
    <w:multiLevelType w:val="hybridMultilevel"/>
    <w:tmpl w:val="21263A4E"/>
    <w:lvl w:ilvl="0" w:tplc="3078D4E6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0C928C98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8344B92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7F10FD32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32BA7884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C1A09D1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09DE0476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9C8653F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8AD0B9FA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A31D75"/>
    <w:multiLevelType w:val="hybridMultilevel"/>
    <w:tmpl w:val="74CAD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8C4ECB"/>
    <w:multiLevelType w:val="multilevel"/>
    <w:tmpl w:val="F27AC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EC2C84"/>
    <w:multiLevelType w:val="hybridMultilevel"/>
    <w:tmpl w:val="DE724756"/>
    <w:lvl w:ilvl="0" w:tplc="0413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D2E99"/>
    <w:multiLevelType w:val="multilevel"/>
    <w:tmpl w:val="E162F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51600E"/>
    <w:multiLevelType w:val="hybridMultilevel"/>
    <w:tmpl w:val="8D044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2221EA"/>
    <w:multiLevelType w:val="hybridMultilevel"/>
    <w:tmpl w:val="DE285F4C"/>
    <w:lvl w:ilvl="0" w:tplc="6D0C0422">
      <w:start w:val="1"/>
      <w:numFmt w:val="upperLetter"/>
      <w:lvlText w:val="(%1)"/>
      <w:lvlJc w:val="left"/>
      <w:pPr>
        <w:ind w:left="825" w:hanging="46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C6A83"/>
    <w:multiLevelType w:val="hybridMultilevel"/>
    <w:tmpl w:val="EE04CB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825C6"/>
    <w:multiLevelType w:val="multilevel"/>
    <w:tmpl w:val="A4DAD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3677E79"/>
    <w:multiLevelType w:val="hybridMultilevel"/>
    <w:tmpl w:val="E94A7FA0"/>
    <w:lvl w:ilvl="0" w:tplc="5C3CF08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5D00F78"/>
    <w:multiLevelType w:val="hybridMultilevel"/>
    <w:tmpl w:val="5FF229DA"/>
    <w:lvl w:ilvl="0" w:tplc="90D479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1"/>
  </w:num>
  <w:num w:numId="4">
    <w:abstractNumId w:val="9"/>
  </w:num>
  <w:num w:numId="5">
    <w:abstractNumId w:val="1"/>
  </w:num>
  <w:num w:numId="6">
    <w:abstractNumId w:val="5"/>
  </w:num>
  <w:num w:numId="7">
    <w:abstractNumId w:val="7"/>
  </w:num>
  <w:num w:numId="8">
    <w:abstractNumId w:val="4"/>
  </w:num>
  <w:num w:numId="9">
    <w:abstractNumId w:val="10"/>
  </w:num>
  <w:num w:numId="10">
    <w:abstractNumId w:val="8"/>
  </w:num>
  <w:num w:numId="11">
    <w:abstractNumId w:val="3"/>
  </w:num>
  <w:num w:numId="12">
    <w:abstractNumId w:val="6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K2MDIxMjIwNjJV0lEKTi0uzszPAykwrgUAQJ47oCwAAAA="/>
  </w:docVars>
  <w:rsids>
    <w:rsidRoot w:val="00EE0760"/>
    <w:rsid w:val="00000B49"/>
    <w:rsid w:val="0000121E"/>
    <w:rsid w:val="00003301"/>
    <w:rsid w:val="00005F4C"/>
    <w:rsid w:val="00007256"/>
    <w:rsid w:val="000074FC"/>
    <w:rsid w:val="0000765E"/>
    <w:rsid w:val="0001063C"/>
    <w:rsid w:val="00010E8E"/>
    <w:rsid w:val="00011BE0"/>
    <w:rsid w:val="00012930"/>
    <w:rsid w:val="00014582"/>
    <w:rsid w:val="00015A1C"/>
    <w:rsid w:val="00015B0C"/>
    <w:rsid w:val="00016F58"/>
    <w:rsid w:val="000170AC"/>
    <w:rsid w:val="000205A9"/>
    <w:rsid w:val="00022A46"/>
    <w:rsid w:val="00023C0F"/>
    <w:rsid w:val="000248B9"/>
    <w:rsid w:val="000258A5"/>
    <w:rsid w:val="000262C6"/>
    <w:rsid w:val="00026708"/>
    <w:rsid w:val="00027229"/>
    <w:rsid w:val="000316DE"/>
    <w:rsid w:val="00031887"/>
    <w:rsid w:val="0003310D"/>
    <w:rsid w:val="00033216"/>
    <w:rsid w:val="0003379F"/>
    <w:rsid w:val="000337BC"/>
    <w:rsid w:val="0003439C"/>
    <w:rsid w:val="00034995"/>
    <w:rsid w:val="00035729"/>
    <w:rsid w:val="000414C6"/>
    <w:rsid w:val="000415EF"/>
    <w:rsid w:val="00042A9F"/>
    <w:rsid w:val="00042B7A"/>
    <w:rsid w:val="00042EF6"/>
    <w:rsid w:val="00043A8D"/>
    <w:rsid w:val="00044E3B"/>
    <w:rsid w:val="0004530D"/>
    <w:rsid w:val="00045BF5"/>
    <w:rsid w:val="0004624A"/>
    <w:rsid w:val="00046254"/>
    <w:rsid w:val="00051695"/>
    <w:rsid w:val="000553B8"/>
    <w:rsid w:val="000561EA"/>
    <w:rsid w:val="0005632F"/>
    <w:rsid w:val="000563FE"/>
    <w:rsid w:val="00056B34"/>
    <w:rsid w:val="0006042C"/>
    <w:rsid w:val="00061BD6"/>
    <w:rsid w:val="00064DA3"/>
    <w:rsid w:val="0006633B"/>
    <w:rsid w:val="0006745A"/>
    <w:rsid w:val="00070D3E"/>
    <w:rsid w:val="00071043"/>
    <w:rsid w:val="00072DDB"/>
    <w:rsid w:val="00072F03"/>
    <w:rsid w:val="000753D4"/>
    <w:rsid w:val="00075BC3"/>
    <w:rsid w:val="00076B53"/>
    <w:rsid w:val="000774D1"/>
    <w:rsid w:val="0008312D"/>
    <w:rsid w:val="0008327A"/>
    <w:rsid w:val="00083627"/>
    <w:rsid w:val="00085719"/>
    <w:rsid w:val="00085E84"/>
    <w:rsid w:val="00090F0D"/>
    <w:rsid w:val="000911A7"/>
    <w:rsid w:val="00091FA8"/>
    <w:rsid w:val="00094406"/>
    <w:rsid w:val="0009570F"/>
    <w:rsid w:val="00096135"/>
    <w:rsid w:val="0009666C"/>
    <w:rsid w:val="00096B1E"/>
    <w:rsid w:val="00097491"/>
    <w:rsid w:val="00097795"/>
    <w:rsid w:val="00097EAD"/>
    <w:rsid w:val="000A063D"/>
    <w:rsid w:val="000A2965"/>
    <w:rsid w:val="000A333A"/>
    <w:rsid w:val="000A674E"/>
    <w:rsid w:val="000B2F07"/>
    <w:rsid w:val="000B57F7"/>
    <w:rsid w:val="000B5858"/>
    <w:rsid w:val="000B647D"/>
    <w:rsid w:val="000B7F6B"/>
    <w:rsid w:val="000C1979"/>
    <w:rsid w:val="000C1980"/>
    <w:rsid w:val="000C1DAA"/>
    <w:rsid w:val="000C430A"/>
    <w:rsid w:val="000C4355"/>
    <w:rsid w:val="000C4CE7"/>
    <w:rsid w:val="000C551D"/>
    <w:rsid w:val="000C55B5"/>
    <w:rsid w:val="000C5DE4"/>
    <w:rsid w:val="000C6B96"/>
    <w:rsid w:val="000C771A"/>
    <w:rsid w:val="000C7B93"/>
    <w:rsid w:val="000D0C94"/>
    <w:rsid w:val="000D23C3"/>
    <w:rsid w:val="000D39B4"/>
    <w:rsid w:val="000D3EAD"/>
    <w:rsid w:val="000D4D56"/>
    <w:rsid w:val="000D6FCB"/>
    <w:rsid w:val="000E0BB8"/>
    <w:rsid w:val="000E34D7"/>
    <w:rsid w:val="000E3B10"/>
    <w:rsid w:val="000E41F3"/>
    <w:rsid w:val="000E4517"/>
    <w:rsid w:val="000E4A01"/>
    <w:rsid w:val="000E4ABA"/>
    <w:rsid w:val="000E4F63"/>
    <w:rsid w:val="000E4F65"/>
    <w:rsid w:val="000E6083"/>
    <w:rsid w:val="000E7604"/>
    <w:rsid w:val="000E7729"/>
    <w:rsid w:val="000E7B70"/>
    <w:rsid w:val="000F1622"/>
    <w:rsid w:val="000F1C92"/>
    <w:rsid w:val="000F2147"/>
    <w:rsid w:val="000F4381"/>
    <w:rsid w:val="000F5FAA"/>
    <w:rsid w:val="000F6BC7"/>
    <w:rsid w:val="000F717C"/>
    <w:rsid w:val="001004BF"/>
    <w:rsid w:val="00102770"/>
    <w:rsid w:val="001028DC"/>
    <w:rsid w:val="00102DBC"/>
    <w:rsid w:val="0010327F"/>
    <w:rsid w:val="00103701"/>
    <w:rsid w:val="0010374E"/>
    <w:rsid w:val="00103D97"/>
    <w:rsid w:val="00107036"/>
    <w:rsid w:val="00110821"/>
    <w:rsid w:val="00113D0D"/>
    <w:rsid w:val="00115098"/>
    <w:rsid w:val="001209C2"/>
    <w:rsid w:val="00121C93"/>
    <w:rsid w:val="0012418E"/>
    <w:rsid w:val="00124440"/>
    <w:rsid w:val="00124EA3"/>
    <w:rsid w:val="00127014"/>
    <w:rsid w:val="001271D1"/>
    <w:rsid w:val="00130CDA"/>
    <w:rsid w:val="00130DA4"/>
    <w:rsid w:val="00133063"/>
    <w:rsid w:val="00135011"/>
    <w:rsid w:val="001362F1"/>
    <w:rsid w:val="001370A3"/>
    <w:rsid w:val="00137303"/>
    <w:rsid w:val="00140D39"/>
    <w:rsid w:val="00142263"/>
    <w:rsid w:val="001452D1"/>
    <w:rsid w:val="0014685A"/>
    <w:rsid w:val="00146DDD"/>
    <w:rsid w:val="00146DDE"/>
    <w:rsid w:val="001478FC"/>
    <w:rsid w:val="00147FC5"/>
    <w:rsid w:val="00147FF5"/>
    <w:rsid w:val="0015153A"/>
    <w:rsid w:val="001517A3"/>
    <w:rsid w:val="00151E28"/>
    <w:rsid w:val="0015219B"/>
    <w:rsid w:val="00153092"/>
    <w:rsid w:val="00154AA7"/>
    <w:rsid w:val="00156150"/>
    <w:rsid w:val="00161BEC"/>
    <w:rsid w:val="001633D3"/>
    <w:rsid w:val="00163EDB"/>
    <w:rsid w:val="00164231"/>
    <w:rsid w:val="001643ED"/>
    <w:rsid w:val="001651EB"/>
    <w:rsid w:val="001654A6"/>
    <w:rsid w:val="00165EAB"/>
    <w:rsid w:val="00166742"/>
    <w:rsid w:val="00166BD7"/>
    <w:rsid w:val="00166E74"/>
    <w:rsid w:val="001679C3"/>
    <w:rsid w:val="00170D9D"/>
    <w:rsid w:val="00171216"/>
    <w:rsid w:val="0017171F"/>
    <w:rsid w:val="00171E99"/>
    <w:rsid w:val="00173D3F"/>
    <w:rsid w:val="001757DC"/>
    <w:rsid w:val="001770C1"/>
    <w:rsid w:val="0017781B"/>
    <w:rsid w:val="00177D4D"/>
    <w:rsid w:val="00177E86"/>
    <w:rsid w:val="00180DF1"/>
    <w:rsid w:val="00180F57"/>
    <w:rsid w:val="001833B6"/>
    <w:rsid w:val="00184667"/>
    <w:rsid w:val="001849F1"/>
    <w:rsid w:val="0018535A"/>
    <w:rsid w:val="001858FF"/>
    <w:rsid w:val="0018682C"/>
    <w:rsid w:val="00190073"/>
    <w:rsid w:val="0019154D"/>
    <w:rsid w:val="0019375F"/>
    <w:rsid w:val="00193BCA"/>
    <w:rsid w:val="0019471F"/>
    <w:rsid w:val="00194749"/>
    <w:rsid w:val="00194966"/>
    <w:rsid w:val="00195133"/>
    <w:rsid w:val="00195B82"/>
    <w:rsid w:val="00196ECD"/>
    <w:rsid w:val="00197A24"/>
    <w:rsid w:val="001A4CBB"/>
    <w:rsid w:val="001A4DC2"/>
    <w:rsid w:val="001A714B"/>
    <w:rsid w:val="001B008B"/>
    <w:rsid w:val="001B0FBC"/>
    <w:rsid w:val="001B3666"/>
    <w:rsid w:val="001B48D0"/>
    <w:rsid w:val="001B7036"/>
    <w:rsid w:val="001B7AB4"/>
    <w:rsid w:val="001B7C73"/>
    <w:rsid w:val="001C18D4"/>
    <w:rsid w:val="001C1D7D"/>
    <w:rsid w:val="001C4C95"/>
    <w:rsid w:val="001C6769"/>
    <w:rsid w:val="001C7729"/>
    <w:rsid w:val="001D0050"/>
    <w:rsid w:val="001D01BD"/>
    <w:rsid w:val="001D0ED2"/>
    <w:rsid w:val="001D1CFE"/>
    <w:rsid w:val="001D232F"/>
    <w:rsid w:val="001D3000"/>
    <w:rsid w:val="001D3E01"/>
    <w:rsid w:val="001D4DD1"/>
    <w:rsid w:val="001E16B9"/>
    <w:rsid w:val="001E4397"/>
    <w:rsid w:val="001E4D35"/>
    <w:rsid w:val="001E5CE3"/>
    <w:rsid w:val="001E7648"/>
    <w:rsid w:val="001F25B4"/>
    <w:rsid w:val="001F34D9"/>
    <w:rsid w:val="001F429A"/>
    <w:rsid w:val="001F452C"/>
    <w:rsid w:val="001F4776"/>
    <w:rsid w:val="001F5BE4"/>
    <w:rsid w:val="001F6596"/>
    <w:rsid w:val="0020099C"/>
    <w:rsid w:val="002017BF"/>
    <w:rsid w:val="00201D75"/>
    <w:rsid w:val="00201DDC"/>
    <w:rsid w:val="0020243C"/>
    <w:rsid w:val="0020305A"/>
    <w:rsid w:val="00205FFE"/>
    <w:rsid w:val="0020633B"/>
    <w:rsid w:val="002063E4"/>
    <w:rsid w:val="00207AC0"/>
    <w:rsid w:val="00207CC2"/>
    <w:rsid w:val="00207F29"/>
    <w:rsid w:val="002124A7"/>
    <w:rsid w:val="00213A29"/>
    <w:rsid w:val="00215110"/>
    <w:rsid w:val="00216D08"/>
    <w:rsid w:val="00216DA7"/>
    <w:rsid w:val="00217AAD"/>
    <w:rsid w:val="00221936"/>
    <w:rsid w:val="00222333"/>
    <w:rsid w:val="00223BB0"/>
    <w:rsid w:val="00224BFD"/>
    <w:rsid w:val="00225FC7"/>
    <w:rsid w:val="00227F02"/>
    <w:rsid w:val="00232B6A"/>
    <w:rsid w:val="00234107"/>
    <w:rsid w:val="00234F26"/>
    <w:rsid w:val="0023533F"/>
    <w:rsid w:val="00240D79"/>
    <w:rsid w:val="002423BE"/>
    <w:rsid w:val="002430F5"/>
    <w:rsid w:val="00243788"/>
    <w:rsid w:val="0024430B"/>
    <w:rsid w:val="00244B4D"/>
    <w:rsid w:val="00244D79"/>
    <w:rsid w:val="00244F60"/>
    <w:rsid w:val="00245BC9"/>
    <w:rsid w:val="00246EA0"/>
    <w:rsid w:val="00250AE2"/>
    <w:rsid w:val="002517FF"/>
    <w:rsid w:val="00252487"/>
    <w:rsid w:val="0025325A"/>
    <w:rsid w:val="00254088"/>
    <w:rsid w:val="0025455F"/>
    <w:rsid w:val="002571E4"/>
    <w:rsid w:val="002573C3"/>
    <w:rsid w:val="00257D9A"/>
    <w:rsid w:val="0026111E"/>
    <w:rsid w:val="00261BE7"/>
    <w:rsid w:val="00263C1B"/>
    <w:rsid w:val="00263E0A"/>
    <w:rsid w:val="00266796"/>
    <w:rsid w:val="00267350"/>
    <w:rsid w:val="00267540"/>
    <w:rsid w:val="00267AA5"/>
    <w:rsid w:val="00267B43"/>
    <w:rsid w:val="00270B54"/>
    <w:rsid w:val="00270F03"/>
    <w:rsid w:val="0027176B"/>
    <w:rsid w:val="00273379"/>
    <w:rsid w:val="00274A02"/>
    <w:rsid w:val="00274E51"/>
    <w:rsid w:val="00274E79"/>
    <w:rsid w:val="00275849"/>
    <w:rsid w:val="002764EB"/>
    <w:rsid w:val="00277A97"/>
    <w:rsid w:val="00277A9F"/>
    <w:rsid w:val="00277B98"/>
    <w:rsid w:val="002800BD"/>
    <w:rsid w:val="00281BDF"/>
    <w:rsid w:val="0028285E"/>
    <w:rsid w:val="00283743"/>
    <w:rsid w:val="002861ED"/>
    <w:rsid w:val="00286870"/>
    <w:rsid w:val="00287BA1"/>
    <w:rsid w:val="00287F67"/>
    <w:rsid w:val="002911D1"/>
    <w:rsid w:val="00291452"/>
    <w:rsid w:val="002915BF"/>
    <w:rsid w:val="00292B28"/>
    <w:rsid w:val="00292CF9"/>
    <w:rsid w:val="00293800"/>
    <w:rsid w:val="00294972"/>
    <w:rsid w:val="0029551E"/>
    <w:rsid w:val="00296189"/>
    <w:rsid w:val="002A1F6F"/>
    <w:rsid w:val="002A200C"/>
    <w:rsid w:val="002A2C62"/>
    <w:rsid w:val="002A5AE3"/>
    <w:rsid w:val="002A6837"/>
    <w:rsid w:val="002A7B68"/>
    <w:rsid w:val="002A7E6F"/>
    <w:rsid w:val="002A7FE2"/>
    <w:rsid w:val="002B0403"/>
    <w:rsid w:val="002B13ED"/>
    <w:rsid w:val="002B14C1"/>
    <w:rsid w:val="002B1837"/>
    <w:rsid w:val="002B1E4A"/>
    <w:rsid w:val="002B7925"/>
    <w:rsid w:val="002B7FA2"/>
    <w:rsid w:val="002C1BD6"/>
    <w:rsid w:val="002C2569"/>
    <w:rsid w:val="002C257D"/>
    <w:rsid w:val="002C2659"/>
    <w:rsid w:val="002C3AF5"/>
    <w:rsid w:val="002C54BA"/>
    <w:rsid w:val="002C5CC4"/>
    <w:rsid w:val="002C60AF"/>
    <w:rsid w:val="002C7E53"/>
    <w:rsid w:val="002C7FA4"/>
    <w:rsid w:val="002D197E"/>
    <w:rsid w:val="002D262B"/>
    <w:rsid w:val="002D668E"/>
    <w:rsid w:val="002D69C9"/>
    <w:rsid w:val="002D7132"/>
    <w:rsid w:val="002D7275"/>
    <w:rsid w:val="002E0071"/>
    <w:rsid w:val="002E09E9"/>
    <w:rsid w:val="002E0C98"/>
    <w:rsid w:val="002E1B0B"/>
    <w:rsid w:val="002E311A"/>
    <w:rsid w:val="002E3613"/>
    <w:rsid w:val="002E36AE"/>
    <w:rsid w:val="002E391E"/>
    <w:rsid w:val="002E3BC5"/>
    <w:rsid w:val="002E3FD9"/>
    <w:rsid w:val="002E7E08"/>
    <w:rsid w:val="002F0114"/>
    <w:rsid w:val="002F03C6"/>
    <w:rsid w:val="002F324F"/>
    <w:rsid w:val="002F4B9B"/>
    <w:rsid w:val="002F6129"/>
    <w:rsid w:val="002F7018"/>
    <w:rsid w:val="002F7992"/>
    <w:rsid w:val="00300853"/>
    <w:rsid w:val="00301AFE"/>
    <w:rsid w:val="003023F7"/>
    <w:rsid w:val="00302981"/>
    <w:rsid w:val="0030366D"/>
    <w:rsid w:val="003048FC"/>
    <w:rsid w:val="00307B89"/>
    <w:rsid w:val="003100B9"/>
    <w:rsid w:val="00311478"/>
    <w:rsid w:val="003123B3"/>
    <w:rsid w:val="00312D3F"/>
    <w:rsid w:val="00313151"/>
    <w:rsid w:val="00313C6E"/>
    <w:rsid w:val="00314A04"/>
    <w:rsid w:val="00315DDC"/>
    <w:rsid w:val="00316214"/>
    <w:rsid w:val="00317326"/>
    <w:rsid w:val="003208C6"/>
    <w:rsid w:val="003238F3"/>
    <w:rsid w:val="003246F5"/>
    <w:rsid w:val="0032624A"/>
    <w:rsid w:val="003268A2"/>
    <w:rsid w:val="00327CD3"/>
    <w:rsid w:val="003300E2"/>
    <w:rsid w:val="003304C2"/>
    <w:rsid w:val="00330869"/>
    <w:rsid w:val="00332400"/>
    <w:rsid w:val="003332AF"/>
    <w:rsid w:val="00333B0D"/>
    <w:rsid w:val="00335B32"/>
    <w:rsid w:val="00336E87"/>
    <w:rsid w:val="0033718C"/>
    <w:rsid w:val="00337C50"/>
    <w:rsid w:val="00337D34"/>
    <w:rsid w:val="00340C12"/>
    <w:rsid w:val="003421DA"/>
    <w:rsid w:val="00342F76"/>
    <w:rsid w:val="0034369A"/>
    <w:rsid w:val="0034399F"/>
    <w:rsid w:val="00344D23"/>
    <w:rsid w:val="00347AFF"/>
    <w:rsid w:val="00350C80"/>
    <w:rsid w:val="0035182A"/>
    <w:rsid w:val="00353A50"/>
    <w:rsid w:val="003557AF"/>
    <w:rsid w:val="00355878"/>
    <w:rsid w:val="00355FE2"/>
    <w:rsid w:val="0035754C"/>
    <w:rsid w:val="00360392"/>
    <w:rsid w:val="0036203D"/>
    <w:rsid w:val="003620CF"/>
    <w:rsid w:val="00362FDD"/>
    <w:rsid w:val="00363112"/>
    <w:rsid w:val="00363EC1"/>
    <w:rsid w:val="00364C5F"/>
    <w:rsid w:val="003651A0"/>
    <w:rsid w:val="00365705"/>
    <w:rsid w:val="0036574F"/>
    <w:rsid w:val="00366A01"/>
    <w:rsid w:val="00367FA9"/>
    <w:rsid w:val="003725C2"/>
    <w:rsid w:val="003733D0"/>
    <w:rsid w:val="00380290"/>
    <w:rsid w:val="00380ECB"/>
    <w:rsid w:val="00382707"/>
    <w:rsid w:val="0038359E"/>
    <w:rsid w:val="0038380D"/>
    <w:rsid w:val="00387DFE"/>
    <w:rsid w:val="00387E38"/>
    <w:rsid w:val="00390A5B"/>
    <w:rsid w:val="00391543"/>
    <w:rsid w:val="00391731"/>
    <w:rsid w:val="00393931"/>
    <w:rsid w:val="00394890"/>
    <w:rsid w:val="00395AD5"/>
    <w:rsid w:val="00396DD4"/>
    <w:rsid w:val="00397980"/>
    <w:rsid w:val="00397B30"/>
    <w:rsid w:val="003A147B"/>
    <w:rsid w:val="003A16F2"/>
    <w:rsid w:val="003A1C25"/>
    <w:rsid w:val="003A2CEC"/>
    <w:rsid w:val="003A353C"/>
    <w:rsid w:val="003A6799"/>
    <w:rsid w:val="003B14F8"/>
    <w:rsid w:val="003B1E1E"/>
    <w:rsid w:val="003B2223"/>
    <w:rsid w:val="003B30A2"/>
    <w:rsid w:val="003B3D83"/>
    <w:rsid w:val="003B487C"/>
    <w:rsid w:val="003B4A12"/>
    <w:rsid w:val="003B5A15"/>
    <w:rsid w:val="003B5FD0"/>
    <w:rsid w:val="003B6265"/>
    <w:rsid w:val="003B6DB8"/>
    <w:rsid w:val="003B73EA"/>
    <w:rsid w:val="003C018B"/>
    <w:rsid w:val="003C46B9"/>
    <w:rsid w:val="003C4769"/>
    <w:rsid w:val="003C51A1"/>
    <w:rsid w:val="003C646D"/>
    <w:rsid w:val="003C7613"/>
    <w:rsid w:val="003C7AD6"/>
    <w:rsid w:val="003C7FA0"/>
    <w:rsid w:val="003D098A"/>
    <w:rsid w:val="003D1179"/>
    <w:rsid w:val="003D1CA4"/>
    <w:rsid w:val="003D4494"/>
    <w:rsid w:val="003D5F88"/>
    <w:rsid w:val="003D61C0"/>
    <w:rsid w:val="003E07EA"/>
    <w:rsid w:val="003E2EB1"/>
    <w:rsid w:val="003E36C2"/>
    <w:rsid w:val="003E44B8"/>
    <w:rsid w:val="003E5579"/>
    <w:rsid w:val="003E5E3F"/>
    <w:rsid w:val="003E6B23"/>
    <w:rsid w:val="003F0797"/>
    <w:rsid w:val="003F128B"/>
    <w:rsid w:val="003F1B43"/>
    <w:rsid w:val="003F2C9D"/>
    <w:rsid w:val="003F42AD"/>
    <w:rsid w:val="003F643D"/>
    <w:rsid w:val="003F6BE4"/>
    <w:rsid w:val="003F742E"/>
    <w:rsid w:val="003F7840"/>
    <w:rsid w:val="00400065"/>
    <w:rsid w:val="004004E7"/>
    <w:rsid w:val="00402763"/>
    <w:rsid w:val="0040343C"/>
    <w:rsid w:val="00405EA3"/>
    <w:rsid w:val="004108CF"/>
    <w:rsid w:val="00410CBF"/>
    <w:rsid w:val="0041171B"/>
    <w:rsid w:val="00413405"/>
    <w:rsid w:val="00415024"/>
    <w:rsid w:val="0041690B"/>
    <w:rsid w:val="00416B02"/>
    <w:rsid w:val="004174B8"/>
    <w:rsid w:val="00417B9C"/>
    <w:rsid w:val="00420009"/>
    <w:rsid w:val="00420658"/>
    <w:rsid w:val="00421A56"/>
    <w:rsid w:val="00424077"/>
    <w:rsid w:val="0042614E"/>
    <w:rsid w:val="004261C8"/>
    <w:rsid w:val="00426336"/>
    <w:rsid w:val="00426976"/>
    <w:rsid w:val="00426F12"/>
    <w:rsid w:val="00430EB3"/>
    <w:rsid w:val="004314F0"/>
    <w:rsid w:val="00434637"/>
    <w:rsid w:val="00434C41"/>
    <w:rsid w:val="00440106"/>
    <w:rsid w:val="00440A1C"/>
    <w:rsid w:val="004410F8"/>
    <w:rsid w:val="00441A76"/>
    <w:rsid w:val="00441CA6"/>
    <w:rsid w:val="004425FB"/>
    <w:rsid w:val="00443038"/>
    <w:rsid w:val="00443B31"/>
    <w:rsid w:val="004451A4"/>
    <w:rsid w:val="004458ED"/>
    <w:rsid w:val="00445CE1"/>
    <w:rsid w:val="00447A6D"/>
    <w:rsid w:val="00447B94"/>
    <w:rsid w:val="00447E7E"/>
    <w:rsid w:val="004528B9"/>
    <w:rsid w:val="00453B91"/>
    <w:rsid w:val="00455FD2"/>
    <w:rsid w:val="0045639A"/>
    <w:rsid w:val="004575BB"/>
    <w:rsid w:val="0046039B"/>
    <w:rsid w:val="00460D46"/>
    <w:rsid w:val="00464747"/>
    <w:rsid w:val="0046510A"/>
    <w:rsid w:val="004653FE"/>
    <w:rsid w:val="00466EAB"/>
    <w:rsid w:val="0047113D"/>
    <w:rsid w:val="00473AE1"/>
    <w:rsid w:val="004771C6"/>
    <w:rsid w:val="00477627"/>
    <w:rsid w:val="00477CD7"/>
    <w:rsid w:val="00481FF5"/>
    <w:rsid w:val="004832A7"/>
    <w:rsid w:val="00483692"/>
    <w:rsid w:val="0048524F"/>
    <w:rsid w:val="00485B6E"/>
    <w:rsid w:val="0048722F"/>
    <w:rsid w:val="004874A8"/>
    <w:rsid w:val="004910D4"/>
    <w:rsid w:val="00491769"/>
    <w:rsid w:val="00491AA6"/>
    <w:rsid w:val="00491E9B"/>
    <w:rsid w:val="00491FD3"/>
    <w:rsid w:val="004920B8"/>
    <w:rsid w:val="00492A69"/>
    <w:rsid w:val="00492F9B"/>
    <w:rsid w:val="00493CAA"/>
    <w:rsid w:val="00493D04"/>
    <w:rsid w:val="004960E8"/>
    <w:rsid w:val="004979A0"/>
    <w:rsid w:val="004A0F74"/>
    <w:rsid w:val="004A0FA7"/>
    <w:rsid w:val="004A3143"/>
    <w:rsid w:val="004A5500"/>
    <w:rsid w:val="004A7655"/>
    <w:rsid w:val="004A7B71"/>
    <w:rsid w:val="004B063F"/>
    <w:rsid w:val="004B18BF"/>
    <w:rsid w:val="004B2264"/>
    <w:rsid w:val="004B2E94"/>
    <w:rsid w:val="004B4C9D"/>
    <w:rsid w:val="004B4F3A"/>
    <w:rsid w:val="004B51FB"/>
    <w:rsid w:val="004B7D1A"/>
    <w:rsid w:val="004C005A"/>
    <w:rsid w:val="004C1F29"/>
    <w:rsid w:val="004C2624"/>
    <w:rsid w:val="004C2C50"/>
    <w:rsid w:val="004C37E3"/>
    <w:rsid w:val="004C5232"/>
    <w:rsid w:val="004C54F0"/>
    <w:rsid w:val="004C5B23"/>
    <w:rsid w:val="004C70DD"/>
    <w:rsid w:val="004C74D2"/>
    <w:rsid w:val="004C7DC3"/>
    <w:rsid w:val="004D0484"/>
    <w:rsid w:val="004D0658"/>
    <w:rsid w:val="004D12EB"/>
    <w:rsid w:val="004D5D3E"/>
    <w:rsid w:val="004D68C7"/>
    <w:rsid w:val="004D6B8A"/>
    <w:rsid w:val="004D7A39"/>
    <w:rsid w:val="004E0FE1"/>
    <w:rsid w:val="004E1544"/>
    <w:rsid w:val="004E2AC1"/>
    <w:rsid w:val="004E3751"/>
    <w:rsid w:val="004E3C3F"/>
    <w:rsid w:val="004E4C26"/>
    <w:rsid w:val="004E4DDE"/>
    <w:rsid w:val="004E5318"/>
    <w:rsid w:val="004E5EB6"/>
    <w:rsid w:val="004F0868"/>
    <w:rsid w:val="004F229A"/>
    <w:rsid w:val="004F3E0D"/>
    <w:rsid w:val="004F6A1E"/>
    <w:rsid w:val="00500365"/>
    <w:rsid w:val="00500BD6"/>
    <w:rsid w:val="005011E1"/>
    <w:rsid w:val="00501331"/>
    <w:rsid w:val="00505066"/>
    <w:rsid w:val="0050580A"/>
    <w:rsid w:val="005075BF"/>
    <w:rsid w:val="00511724"/>
    <w:rsid w:val="00511DFE"/>
    <w:rsid w:val="00515225"/>
    <w:rsid w:val="00516EFE"/>
    <w:rsid w:val="00520A6E"/>
    <w:rsid w:val="00520BF5"/>
    <w:rsid w:val="005215DB"/>
    <w:rsid w:val="005223A6"/>
    <w:rsid w:val="00522A4A"/>
    <w:rsid w:val="005250A2"/>
    <w:rsid w:val="00525283"/>
    <w:rsid w:val="00525B0A"/>
    <w:rsid w:val="00531195"/>
    <w:rsid w:val="005311F1"/>
    <w:rsid w:val="00531AA2"/>
    <w:rsid w:val="00532C20"/>
    <w:rsid w:val="0053496A"/>
    <w:rsid w:val="0053537A"/>
    <w:rsid w:val="00535B34"/>
    <w:rsid w:val="00535CC1"/>
    <w:rsid w:val="00537739"/>
    <w:rsid w:val="00540F0D"/>
    <w:rsid w:val="00541C76"/>
    <w:rsid w:val="00543790"/>
    <w:rsid w:val="00544B1E"/>
    <w:rsid w:val="005453BA"/>
    <w:rsid w:val="00547182"/>
    <w:rsid w:val="00547418"/>
    <w:rsid w:val="005504D2"/>
    <w:rsid w:val="00550CF4"/>
    <w:rsid w:val="00550F56"/>
    <w:rsid w:val="00552069"/>
    <w:rsid w:val="005522AB"/>
    <w:rsid w:val="00553F8C"/>
    <w:rsid w:val="0055517E"/>
    <w:rsid w:val="0055543F"/>
    <w:rsid w:val="00556677"/>
    <w:rsid w:val="00557AD5"/>
    <w:rsid w:val="00557DD9"/>
    <w:rsid w:val="00560231"/>
    <w:rsid w:val="00560E6F"/>
    <w:rsid w:val="00560E9A"/>
    <w:rsid w:val="00561540"/>
    <w:rsid w:val="00565ECC"/>
    <w:rsid w:val="00566306"/>
    <w:rsid w:val="0056698C"/>
    <w:rsid w:val="00566FDF"/>
    <w:rsid w:val="005672B7"/>
    <w:rsid w:val="00567D0A"/>
    <w:rsid w:val="00570B9B"/>
    <w:rsid w:val="00570E8B"/>
    <w:rsid w:val="00571E7E"/>
    <w:rsid w:val="005723A7"/>
    <w:rsid w:val="00573B26"/>
    <w:rsid w:val="00573E10"/>
    <w:rsid w:val="005740AA"/>
    <w:rsid w:val="005747CD"/>
    <w:rsid w:val="0057541E"/>
    <w:rsid w:val="0057558F"/>
    <w:rsid w:val="0057571A"/>
    <w:rsid w:val="005775B3"/>
    <w:rsid w:val="00577DC2"/>
    <w:rsid w:val="005806BA"/>
    <w:rsid w:val="005815BF"/>
    <w:rsid w:val="00581EB2"/>
    <w:rsid w:val="00582E74"/>
    <w:rsid w:val="00584468"/>
    <w:rsid w:val="00585305"/>
    <w:rsid w:val="005853E3"/>
    <w:rsid w:val="00590703"/>
    <w:rsid w:val="00592183"/>
    <w:rsid w:val="005924D1"/>
    <w:rsid w:val="00592C43"/>
    <w:rsid w:val="00592F88"/>
    <w:rsid w:val="00593177"/>
    <w:rsid w:val="0059512B"/>
    <w:rsid w:val="00595780"/>
    <w:rsid w:val="005961D4"/>
    <w:rsid w:val="00596693"/>
    <w:rsid w:val="00596FB6"/>
    <w:rsid w:val="00597C86"/>
    <w:rsid w:val="00597DFA"/>
    <w:rsid w:val="005A06BE"/>
    <w:rsid w:val="005A1352"/>
    <w:rsid w:val="005A2F2B"/>
    <w:rsid w:val="005A5BC6"/>
    <w:rsid w:val="005A7137"/>
    <w:rsid w:val="005B2762"/>
    <w:rsid w:val="005B4E3A"/>
    <w:rsid w:val="005B58DC"/>
    <w:rsid w:val="005B6C43"/>
    <w:rsid w:val="005C4C1D"/>
    <w:rsid w:val="005C7ECE"/>
    <w:rsid w:val="005D10AE"/>
    <w:rsid w:val="005D378E"/>
    <w:rsid w:val="005D4496"/>
    <w:rsid w:val="005D4E3D"/>
    <w:rsid w:val="005D57A7"/>
    <w:rsid w:val="005E054B"/>
    <w:rsid w:val="005E2920"/>
    <w:rsid w:val="005E42FF"/>
    <w:rsid w:val="005E445C"/>
    <w:rsid w:val="005E46F7"/>
    <w:rsid w:val="005E6DBA"/>
    <w:rsid w:val="005E704F"/>
    <w:rsid w:val="005E75E7"/>
    <w:rsid w:val="005F3C8A"/>
    <w:rsid w:val="005F5359"/>
    <w:rsid w:val="005F5FEF"/>
    <w:rsid w:val="005F63FE"/>
    <w:rsid w:val="00600BFD"/>
    <w:rsid w:val="00601D79"/>
    <w:rsid w:val="00602E2C"/>
    <w:rsid w:val="00603940"/>
    <w:rsid w:val="006041B2"/>
    <w:rsid w:val="006054C1"/>
    <w:rsid w:val="00606B43"/>
    <w:rsid w:val="00606B78"/>
    <w:rsid w:val="00606C8A"/>
    <w:rsid w:val="00606C98"/>
    <w:rsid w:val="0060757D"/>
    <w:rsid w:val="00610CF4"/>
    <w:rsid w:val="00611F98"/>
    <w:rsid w:val="0061221D"/>
    <w:rsid w:val="00612B4A"/>
    <w:rsid w:val="006147A3"/>
    <w:rsid w:val="00614CF6"/>
    <w:rsid w:val="0061623B"/>
    <w:rsid w:val="00616B72"/>
    <w:rsid w:val="006170E6"/>
    <w:rsid w:val="006210B7"/>
    <w:rsid w:val="00621C3E"/>
    <w:rsid w:val="006230D7"/>
    <w:rsid w:val="00625383"/>
    <w:rsid w:val="00626819"/>
    <w:rsid w:val="00626A6F"/>
    <w:rsid w:val="00626D31"/>
    <w:rsid w:val="00626F36"/>
    <w:rsid w:val="00630D09"/>
    <w:rsid w:val="006328FF"/>
    <w:rsid w:val="00632DF0"/>
    <w:rsid w:val="0063306F"/>
    <w:rsid w:val="00633222"/>
    <w:rsid w:val="00634D64"/>
    <w:rsid w:val="006359D1"/>
    <w:rsid w:val="00635C30"/>
    <w:rsid w:val="006363D5"/>
    <w:rsid w:val="0063671A"/>
    <w:rsid w:val="00636EB7"/>
    <w:rsid w:val="00637420"/>
    <w:rsid w:val="006409FE"/>
    <w:rsid w:val="00640D9A"/>
    <w:rsid w:val="006418B9"/>
    <w:rsid w:val="00641F19"/>
    <w:rsid w:val="006427BC"/>
    <w:rsid w:val="00642B05"/>
    <w:rsid w:val="00642F9B"/>
    <w:rsid w:val="006434C4"/>
    <w:rsid w:val="006440B9"/>
    <w:rsid w:val="006520AC"/>
    <w:rsid w:val="006529CB"/>
    <w:rsid w:val="00653D4F"/>
    <w:rsid w:val="006561CF"/>
    <w:rsid w:val="0065759E"/>
    <w:rsid w:val="00657D4E"/>
    <w:rsid w:val="006603EB"/>
    <w:rsid w:val="006630EE"/>
    <w:rsid w:val="006633FB"/>
    <w:rsid w:val="0066378A"/>
    <w:rsid w:val="006669E5"/>
    <w:rsid w:val="00666FDC"/>
    <w:rsid w:val="006672DD"/>
    <w:rsid w:val="00667584"/>
    <w:rsid w:val="006678EC"/>
    <w:rsid w:val="00667B08"/>
    <w:rsid w:val="0067294D"/>
    <w:rsid w:val="00674702"/>
    <w:rsid w:val="00674CEA"/>
    <w:rsid w:val="00675C94"/>
    <w:rsid w:val="00675CC3"/>
    <w:rsid w:val="006776A6"/>
    <w:rsid w:val="006809D3"/>
    <w:rsid w:val="006820CC"/>
    <w:rsid w:val="0068383F"/>
    <w:rsid w:val="00685501"/>
    <w:rsid w:val="006859AF"/>
    <w:rsid w:val="00685B59"/>
    <w:rsid w:val="0068717F"/>
    <w:rsid w:val="00690D75"/>
    <w:rsid w:val="00692631"/>
    <w:rsid w:val="00694071"/>
    <w:rsid w:val="006A10B8"/>
    <w:rsid w:val="006A33DD"/>
    <w:rsid w:val="006A51B1"/>
    <w:rsid w:val="006A643B"/>
    <w:rsid w:val="006A66B7"/>
    <w:rsid w:val="006A74FD"/>
    <w:rsid w:val="006A7EFB"/>
    <w:rsid w:val="006B4205"/>
    <w:rsid w:val="006B640E"/>
    <w:rsid w:val="006C0320"/>
    <w:rsid w:val="006C2393"/>
    <w:rsid w:val="006C4AB0"/>
    <w:rsid w:val="006C5374"/>
    <w:rsid w:val="006C5967"/>
    <w:rsid w:val="006C669D"/>
    <w:rsid w:val="006C6920"/>
    <w:rsid w:val="006C6CE9"/>
    <w:rsid w:val="006C72B2"/>
    <w:rsid w:val="006C7F31"/>
    <w:rsid w:val="006D0248"/>
    <w:rsid w:val="006D0D93"/>
    <w:rsid w:val="006D1698"/>
    <w:rsid w:val="006D27AB"/>
    <w:rsid w:val="006D3302"/>
    <w:rsid w:val="006D3776"/>
    <w:rsid w:val="006D4424"/>
    <w:rsid w:val="006E1045"/>
    <w:rsid w:val="006E1A16"/>
    <w:rsid w:val="006E3A66"/>
    <w:rsid w:val="006E4514"/>
    <w:rsid w:val="006E6A65"/>
    <w:rsid w:val="006E7134"/>
    <w:rsid w:val="006E717D"/>
    <w:rsid w:val="006F2BE7"/>
    <w:rsid w:val="006F36D8"/>
    <w:rsid w:val="006F4E45"/>
    <w:rsid w:val="006F7858"/>
    <w:rsid w:val="00702849"/>
    <w:rsid w:val="007032A5"/>
    <w:rsid w:val="00703C3F"/>
    <w:rsid w:val="00706153"/>
    <w:rsid w:val="007061B4"/>
    <w:rsid w:val="00711F15"/>
    <w:rsid w:val="007128D2"/>
    <w:rsid w:val="00713B08"/>
    <w:rsid w:val="00714824"/>
    <w:rsid w:val="00715348"/>
    <w:rsid w:val="007176E6"/>
    <w:rsid w:val="00721B9F"/>
    <w:rsid w:val="007248EE"/>
    <w:rsid w:val="007252DA"/>
    <w:rsid w:val="00726CD2"/>
    <w:rsid w:val="007309D2"/>
    <w:rsid w:val="0073117D"/>
    <w:rsid w:val="00732223"/>
    <w:rsid w:val="00734098"/>
    <w:rsid w:val="007343D9"/>
    <w:rsid w:val="0073494A"/>
    <w:rsid w:val="00734CF9"/>
    <w:rsid w:val="00735644"/>
    <w:rsid w:val="00736E99"/>
    <w:rsid w:val="007378EE"/>
    <w:rsid w:val="00737C40"/>
    <w:rsid w:val="007400AB"/>
    <w:rsid w:val="00740C1A"/>
    <w:rsid w:val="00740E38"/>
    <w:rsid w:val="00741047"/>
    <w:rsid w:val="00741165"/>
    <w:rsid w:val="007430B9"/>
    <w:rsid w:val="00743FD3"/>
    <w:rsid w:val="00745191"/>
    <w:rsid w:val="00745A79"/>
    <w:rsid w:val="0074734F"/>
    <w:rsid w:val="00750538"/>
    <w:rsid w:val="007516F3"/>
    <w:rsid w:val="007521A3"/>
    <w:rsid w:val="00754002"/>
    <w:rsid w:val="0075447E"/>
    <w:rsid w:val="007577B1"/>
    <w:rsid w:val="00760AD2"/>
    <w:rsid w:val="007624E7"/>
    <w:rsid w:val="00763985"/>
    <w:rsid w:val="00764640"/>
    <w:rsid w:val="007646ED"/>
    <w:rsid w:val="0076530F"/>
    <w:rsid w:val="00765840"/>
    <w:rsid w:val="00767939"/>
    <w:rsid w:val="00770F1C"/>
    <w:rsid w:val="007711C4"/>
    <w:rsid w:val="00771A24"/>
    <w:rsid w:val="00771F1E"/>
    <w:rsid w:val="007721A5"/>
    <w:rsid w:val="00773774"/>
    <w:rsid w:val="00773EDD"/>
    <w:rsid w:val="00774048"/>
    <w:rsid w:val="0077498E"/>
    <w:rsid w:val="007761FC"/>
    <w:rsid w:val="007767D1"/>
    <w:rsid w:val="007770DF"/>
    <w:rsid w:val="00777FE6"/>
    <w:rsid w:val="00780B75"/>
    <w:rsid w:val="00783E20"/>
    <w:rsid w:val="007848EE"/>
    <w:rsid w:val="00784C66"/>
    <w:rsid w:val="00784DF4"/>
    <w:rsid w:val="00786166"/>
    <w:rsid w:val="007861C9"/>
    <w:rsid w:val="00786828"/>
    <w:rsid w:val="0078712F"/>
    <w:rsid w:val="00787C89"/>
    <w:rsid w:val="00792622"/>
    <w:rsid w:val="00796166"/>
    <w:rsid w:val="00796762"/>
    <w:rsid w:val="0079714B"/>
    <w:rsid w:val="0079771F"/>
    <w:rsid w:val="007A16A8"/>
    <w:rsid w:val="007A3354"/>
    <w:rsid w:val="007A37FC"/>
    <w:rsid w:val="007A38E7"/>
    <w:rsid w:val="007A4F19"/>
    <w:rsid w:val="007A5580"/>
    <w:rsid w:val="007A6126"/>
    <w:rsid w:val="007A6473"/>
    <w:rsid w:val="007A65AB"/>
    <w:rsid w:val="007A682B"/>
    <w:rsid w:val="007A69B3"/>
    <w:rsid w:val="007A6BEE"/>
    <w:rsid w:val="007A7F7D"/>
    <w:rsid w:val="007B1C91"/>
    <w:rsid w:val="007B2FBB"/>
    <w:rsid w:val="007B3EF3"/>
    <w:rsid w:val="007B66BC"/>
    <w:rsid w:val="007B708F"/>
    <w:rsid w:val="007B7EB4"/>
    <w:rsid w:val="007C1516"/>
    <w:rsid w:val="007C1A18"/>
    <w:rsid w:val="007C2878"/>
    <w:rsid w:val="007C2E81"/>
    <w:rsid w:val="007C5233"/>
    <w:rsid w:val="007C5C0B"/>
    <w:rsid w:val="007C5D77"/>
    <w:rsid w:val="007C6C3B"/>
    <w:rsid w:val="007C79DA"/>
    <w:rsid w:val="007D0137"/>
    <w:rsid w:val="007D2C3B"/>
    <w:rsid w:val="007D2F00"/>
    <w:rsid w:val="007D4CC4"/>
    <w:rsid w:val="007D4DC5"/>
    <w:rsid w:val="007D5877"/>
    <w:rsid w:val="007E17BB"/>
    <w:rsid w:val="007E1FE0"/>
    <w:rsid w:val="007E4135"/>
    <w:rsid w:val="007E4646"/>
    <w:rsid w:val="007E4A0E"/>
    <w:rsid w:val="007E7777"/>
    <w:rsid w:val="007F056F"/>
    <w:rsid w:val="007F1A04"/>
    <w:rsid w:val="007F2044"/>
    <w:rsid w:val="007F273A"/>
    <w:rsid w:val="007F402F"/>
    <w:rsid w:val="007F535C"/>
    <w:rsid w:val="007F5DB6"/>
    <w:rsid w:val="007F6D39"/>
    <w:rsid w:val="00803AF4"/>
    <w:rsid w:val="00804285"/>
    <w:rsid w:val="00804B95"/>
    <w:rsid w:val="008072C3"/>
    <w:rsid w:val="00807F04"/>
    <w:rsid w:val="00812A8F"/>
    <w:rsid w:val="00813900"/>
    <w:rsid w:val="00814FA0"/>
    <w:rsid w:val="00815824"/>
    <w:rsid w:val="0082001E"/>
    <w:rsid w:val="0082109C"/>
    <w:rsid w:val="008217D9"/>
    <w:rsid w:val="00822D07"/>
    <w:rsid w:val="0082374B"/>
    <w:rsid w:val="00824DDE"/>
    <w:rsid w:val="008304B6"/>
    <w:rsid w:val="0083595D"/>
    <w:rsid w:val="00835981"/>
    <w:rsid w:val="00835DF2"/>
    <w:rsid w:val="00835F46"/>
    <w:rsid w:val="00836E10"/>
    <w:rsid w:val="0084325C"/>
    <w:rsid w:val="00846E48"/>
    <w:rsid w:val="00847BEF"/>
    <w:rsid w:val="0085034C"/>
    <w:rsid w:val="00851CC9"/>
    <w:rsid w:val="00852E95"/>
    <w:rsid w:val="008545EC"/>
    <w:rsid w:val="00855C81"/>
    <w:rsid w:val="00856112"/>
    <w:rsid w:val="00856C8C"/>
    <w:rsid w:val="00857DFF"/>
    <w:rsid w:val="00860054"/>
    <w:rsid w:val="00861A3F"/>
    <w:rsid w:val="00861D6B"/>
    <w:rsid w:val="00861EAC"/>
    <w:rsid w:val="00862D07"/>
    <w:rsid w:val="00862DA2"/>
    <w:rsid w:val="00863D21"/>
    <w:rsid w:val="0086526E"/>
    <w:rsid w:val="00865EDF"/>
    <w:rsid w:val="00866772"/>
    <w:rsid w:val="00866AA3"/>
    <w:rsid w:val="0086706D"/>
    <w:rsid w:val="008677E8"/>
    <w:rsid w:val="00873B80"/>
    <w:rsid w:val="008741AA"/>
    <w:rsid w:val="008741EE"/>
    <w:rsid w:val="008755CC"/>
    <w:rsid w:val="00875EF4"/>
    <w:rsid w:val="00876827"/>
    <w:rsid w:val="00877506"/>
    <w:rsid w:val="008822FB"/>
    <w:rsid w:val="0088267D"/>
    <w:rsid w:val="00883A4C"/>
    <w:rsid w:val="00884FDD"/>
    <w:rsid w:val="00886DC4"/>
    <w:rsid w:val="008876E4"/>
    <w:rsid w:val="008931AA"/>
    <w:rsid w:val="0089414F"/>
    <w:rsid w:val="008953C3"/>
    <w:rsid w:val="00896349"/>
    <w:rsid w:val="0089668A"/>
    <w:rsid w:val="00897D0E"/>
    <w:rsid w:val="008A1934"/>
    <w:rsid w:val="008A7080"/>
    <w:rsid w:val="008A70DE"/>
    <w:rsid w:val="008A7315"/>
    <w:rsid w:val="008B0D13"/>
    <w:rsid w:val="008B1192"/>
    <w:rsid w:val="008B15E8"/>
    <w:rsid w:val="008B25BC"/>
    <w:rsid w:val="008B2D86"/>
    <w:rsid w:val="008B4B5A"/>
    <w:rsid w:val="008B4C77"/>
    <w:rsid w:val="008B60AD"/>
    <w:rsid w:val="008C00EF"/>
    <w:rsid w:val="008C1230"/>
    <w:rsid w:val="008C18B0"/>
    <w:rsid w:val="008C362A"/>
    <w:rsid w:val="008C4085"/>
    <w:rsid w:val="008D1338"/>
    <w:rsid w:val="008D138F"/>
    <w:rsid w:val="008D148F"/>
    <w:rsid w:val="008D3229"/>
    <w:rsid w:val="008D35D7"/>
    <w:rsid w:val="008D41C8"/>
    <w:rsid w:val="008D630D"/>
    <w:rsid w:val="008D6EB9"/>
    <w:rsid w:val="008E0DCA"/>
    <w:rsid w:val="008E2062"/>
    <w:rsid w:val="008E2E20"/>
    <w:rsid w:val="008E3FFA"/>
    <w:rsid w:val="008E6C96"/>
    <w:rsid w:val="008E6D15"/>
    <w:rsid w:val="008E78BC"/>
    <w:rsid w:val="008F2890"/>
    <w:rsid w:val="008F30D4"/>
    <w:rsid w:val="008F34E1"/>
    <w:rsid w:val="008F5AAD"/>
    <w:rsid w:val="008F6E0B"/>
    <w:rsid w:val="008F726F"/>
    <w:rsid w:val="00900C12"/>
    <w:rsid w:val="00901177"/>
    <w:rsid w:val="0090149F"/>
    <w:rsid w:val="00901987"/>
    <w:rsid w:val="00901B95"/>
    <w:rsid w:val="009021D9"/>
    <w:rsid w:val="00902BEE"/>
    <w:rsid w:val="009036E8"/>
    <w:rsid w:val="00903C2F"/>
    <w:rsid w:val="0090401D"/>
    <w:rsid w:val="009042DE"/>
    <w:rsid w:val="00904578"/>
    <w:rsid w:val="00905E57"/>
    <w:rsid w:val="00906028"/>
    <w:rsid w:val="009060E1"/>
    <w:rsid w:val="00906242"/>
    <w:rsid w:val="00906320"/>
    <w:rsid w:val="00906A4E"/>
    <w:rsid w:val="009076A6"/>
    <w:rsid w:val="00910466"/>
    <w:rsid w:val="00913C77"/>
    <w:rsid w:val="009153E2"/>
    <w:rsid w:val="009158A5"/>
    <w:rsid w:val="009158C1"/>
    <w:rsid w:val="00920797"/>
    <w:rsid w:val="00920995"/>
    <w:rsid w:val="0092147B"/>
    <w:rsid w:val="0092230C"/>
    <w:rsid w:val="009225F7"/>
    <w:rsid w:val="009227CF"/>
    <w:rsid w:val="00925362"/>
    <w:rsid w:val="009275EF"/>
    <w:rsid w:val="009304D4"/>
    <w:rsid w:val="0093322C"/>
    <w:rsid w:val="00934071"/>
    <w:rsid w:val="009340A4"/>
    <w:rsid w:val="00934A2A"/>
    <w:rsid w:val="00934A46"/>
    <w:rsid w:val="00935819"/>
    <w:rsid w:val="00936FC7"/>
    <w:rsid w:val="00937495"/>
    <w:rsid w:val="0093766A"/>
    <w:rsid w:val="00937FC5"/>
    <w:rsid w:val="00940D1C"/>
    <w:rsid w:val="00941E01"/>
    <w:rsid w:val="00942165"/>
    <w:rsid w:val="009430D7"/>
    <w:rsid w:val="0094319A"/>
    <w:rsid w:val="009447E5"/>
    <w:rsid w:val="0094571E"/>
    <w:rsid w:val="00945798"/>
    <w:rsid w:val="00945BDC"/>
    <w:rsid w:val="00946710"/>
    <w:rsid w:val="00946F1A"/>
    <w:rsid w:val="0094793B"/>
    <w:rsid w:val="00947CAA"/>
    <w:rsid w:val="009500CE"/>
    <w:rsid w:val="00950B1E"/>
    <w:rsid w:val="00951FDE"/>
    <w:rsid w:val="009527CE"/>
    <w:rsid w:val="00952CA0"/>
    <w:rsid w:val="00953074"/>
    <w:rsid w:val="00955340"/>
    <w:rsid w:val="009553AA"/>
    <w:rsid w:val="00955ABF"/>
    <w:rsid w:val="00955AF2"/>
    <w:rsid w:val="0095616E"/>
    <w:rsid w:val="00956211"/>
    <w:rsid w:val="009564B1"/>
    <w:rsid w:val="009637BD"/>
    <w:rsid w:val="00964747"/>
    <w:rsid w:val="00964FBA"/>
    <w:rsid w:val="00965396"/>
    <w:rsid w:val="00965F02"/>
    <w:rsid w:val="00966CDA"/>
    <w:rsid w:val="009672D9"/>
    <w:rsid w:val="0097157C"/>
    <w:rsid w:val="00973C75"/>
    <w:rsid w:val="0097472D"/>
    <w:rsid w:val="00974D55"/>
    <w:rsid w:val="009761D2"/>
    <w:rsid w:val="00976783"/>
    <w:rsid w:val="00977A4A"/>
    <w:rsid w:val="009801BF"/>
    <w:rsid w:val="009822D8"/>
    <w:rsid w:val="009825F6"/>
    <w:rsid w:val="00982C80"/>
    <w:rsid w:val="009837AE"/>
    <w:rsid w:val="00984BC4"/>
    <w:rsid w:val="00985231"/>
    <w:rsid w:val="0098577C"/>
    <w:rsid w:val="00985D98"/>
    <w:rsid w:val="00986EBB"/>
    <w:rsid w:val="00987709"/>
    <w:rsid w:val="00993D03"/>
    <w:rsid w:val="00993EBC"/>
    <w:rsid w:val="009948AA"/>
    <w:rsid w:val="00996C4F"/>
    <w:rsid w:val="00997660"/>
    <w:rsid w:val="0099772E"/>
    <w:rsid w:val="009A004A"/>
    <w:rsid w:val="009A0ADD"/>
    <w:rsid w:val="009A0B4F"/>
    <w:rsid w:val="009A11A5"/>
    <w:rsid w:val="009A204C"/>
    <w:rsid w:val="009A4178"/>
    <w:rsid w:val="009B2D93"/>
    <w:rsid w:val="009B36A9"/>
    <w:rsid w:val="009B4166"/>
    <w:rsid w:val="009B5508"/>
    <w:rsid w:val="009C3885"/>
    <w:rsid w:val="009C4F6B"/>
    <w:rsid w:val="009C5032"/>
    <w:rsid w:val="009D05B3"/>
    <w:rsid w:val="009D0E3C"/>
    <w:rsid w:val="009D21F8"/>
    <w:rsid w:val="009D35C1"/>
    <w:rsid w:val="009D3C87"/>
    <w:rsid w:val="009D43EF"/>
    <w:rsid w:val="009D44E4"/>
    <w:rsid w:val="009D6D17"/>
    <w:rsid w:val="009D7C75"/>
    <w:rsid w:val="009E0429"/>
    <w:rsid w:val="009E0C45"/>
    <w:rsid w:val="009E0D9C"/>
    <w:rsid w:val="009E18E1"/>
    <w:rsid w:val="009E260A"/>
    <w:rsid w:val="009E6F67"/>
    <w:rsid w:val="009E74DB"/>
    <w:rsid w:val="009F10BF"/>
    <w:rsid w:val="009F17DA"/>
    <w:rsid w:val="009F2BFA"/>
    <w:rsid w:val="009F47E0"/>
    <w:rsid w:val="009F52DB"/>
    <w:rsid w:val="009F55D6"/>
    <w:rsid w:val="009F5876"/>
    <w:rsid w:val="009F6C53"/>
    <w:rsid w:val="009F71A0"/>
    <w:rsid w:val="00A00911"/>
    <w:rsid w:val="00A00BEB"/>
    <w:rsid w:val="00A01942"/>
    <w:rsid w:val="00A0239E"/>
    <w:rsid w:val="00A0566F"/>
    <w:rsid w:val="00A06128"/>
    <w:rsid w:val="00A065C2"/>
    <w:rsid w:val="00A0737C"/>
    <w:rsid w:val="00A075B7"/>
    <w:rsid w:val="00A07705"/>
    <w:rsid w:val="00A07E2B"/>
    <w:rsid w:val="00A1059B"/>
    <w:rsid w:val="00A1175C"/>
    <w:rsid w:val="00A12A6F"/>
    <w:rsid w:val="00A1503C"/>
    <w:rsid w:val="00A15E79"/>
    <w:rsid w:val="00A169A4"/>
    <w:rsid w:val="00A219D6"/>
    <w:rsid w:val="00A22A7E"/>
    <w:rsid w:val="00A248F1"/>
    <w:rsid w:val="00A26BE6"/>
    <w:rsid w:val="00A27494"/>
    <w:rsid w:val="00A274F8"/>
    <w:rsid w:val="00A32164"/>
    <w:rsid w:val="00A3225A"/>
    <w:rsid w:val="00A32314"/>
    <w:rsid w:val="00A32AA5"/>
    <w:rsid w:val="00A34102"/>
    <w:rsid w:val="00A3449D"/>
    <w:rsid w:val="00A34728"/>
    <w:rsid w:val="00A35819"/>
    <w:rsid w:val="00A36DBD"/>
    <w:rsid w:val="00A4085B"/>
    <w:rsid w:val="00A41BD2"/>
    <w:rsid w:val="00A42CC5"/>
    <w:rsid w:val="00A43B0D"/>
    <w:rsid w:val="00A44C22"/>
    <w:rsid w:val="00A45E0C"/>
    <w:rsid w:val="00A461D5"/>
    <w:rsid w:val="00A468E0"/>
    <w:rsid w:val="00A5009A"/>
    <w:rsid w:val="00A50489"/>
    <w:rsid w:val="00A50D8A"/>
    <w:rsid w:val="00A52268"/>
    <w:rsid w:val="00A52615"/>
    <w:rsid w:val="00A52E86"/>
    <w:rsid w:val="00A53F39"/>
    <w:rsid w:val="00A545EB"/>
    <w:rsid w:val="00A5607D"/>
    <w:rsid w:val="00A56A7B"/>
    <w:rsid w:val="00A5719C"/>
    <w:rsid w:val="00A6065B"/>
    <w:rsid w:val="00A609D2"/>
    <w:rsid w:val="00A6169A"/>
    <w:rsid w:val="00A63A7D"/>
    <w:rsid w:val="00A64E0A"/>
    <w:rsid w:val="00A65243"/>
    <w:rsid w:val="00A7095E"/>
    <w:rsid w:val="00A716F9"/>
    <w:rsid w:val="00A7215C"/>
    <w:rsid w:val="00A731F7"/>
    <w:rsid w:val="00A742AA"/>
    <w:rsid w:val="00A74B1E"/>
    <w:rsid w:val="00A74FF8"/>
    <w:rsid w:val="00A75BB3"/>
    <w:rsid w:val="00A7767A"/>
    <w:rsid w:val="00A77803"/>
    <w:rsid w:val="00A778DD"/>
    <w:rsid w:val="00A80E5C"/>
    <w:rsid w:val="00A8187C"/>
    <w:rsid w:val="00A81BA6"/>
    <w:rsid w:val="00A8392E"/>
    <w:rsid w:val="00A859F5"/>
    <w:rsid w:val="00A921E2"/>
    <w:rsid w:val="00A93075"/>
    <w:rsid w:val="00A93BF6"/>
    <w:rsid w:val="00A93D83"/>
    <w:rsid w:val="00A94E26"/>
    <w:rsid w:val="00A961AA"/>
    <w:rsid w:val="00A9661A"/>
    <w:rsid w:val="00AA01B8"/>
    <w:rsid w:val="00AA077D"/>
    <w:rsid w:val="00AA10DC"/>
    <w:rsid w:val="00AA2602"/>
    <w:rsid w:val="00AA2AC1"/>
    <w:rsid w:val="00AA2BF7"/>
    <w:rsid w:val="00AA2DE5"/>
    <w:rsid w:val="00AA3E40"/>
    <w:rsid w:val="00AB16C8"/>
    <w:rsid w:val="00AB1BE3"/>
    <w:rsid w:val="00AB209D"/>
    <w:rsid w:val="00AB2344"/>
    <w:rsid w:val="00AB4190"/>
    <w:rsid w:val="00AB47FB"/>
    <w:rsid w:val="00AB4BB5"/>
    <w:rsid w:val="00AB51F0"/>
    <w:rsid w:val="00AB5EC5"/>
    <w:rsid w:val="00AB6BBD"/>
    <w:rsid w:val="00AB6EB8"/>
    <w:rsid w:val="00AB7B70"/>
    <w:rsid w:val="00AC1A64"/>
    <w:rsid w:val="00AC2483"/>
    <w:rsid w:val="00AC262A"/>
    <w:rsid w:val="00AC32FF"/>
    <w:rsid w:val="00AC5ED1"/>
    <w:rsid w:val="00AC6088"/>
    <w:rsid w:val="00AD0454"/>
    <w:rsid w:val="00AD094C"/>
    <w:rsid w:val="00AD09E8"/>
    <w:rsid w:val="00AD24CB"/>
    <w:rsid w:val="00AD2D88"/>
    <w:rsid w:val="00AD4145"/>
    <w:rsid w:val="00AD4364"/>
    <w:rsid w:val="00AD4889"/>
    <w:rsid w:val="00AD5491"/>
    <w:rsid w:val="00AD6308"/>
    <w:rsid w:val="00AD6CF4"/>
    <w:rsid w:val="00AE0A92"/>
    <w:rsid w:val="00AE2019"/>
    <w:rsid w:val="00AE31AE"/>
    <w:rsid w:val="00AE3DE4"/>
    <w:rsid w:val="00AE4C46"/>
    <w:rsid w:val="00AE5154"/>
    <w:rsid w:val="00AE53D4"/>
    <w:rsid w:val="00AE70B4"/>
    <w:rsid w:val="00AE70C4"/>
    <w:rsid w:val="00AE7433"/>
    <w:rsid w:val="00AF0795"/>
    <w:rsid w:val="00AF12EB"/>
    <w:rsid w:val="00AF1AD0"/>
    <w:rsid w:val="00AF2FDB"/>
    <w:rsid w:val="00AF3257"/>
    <w:rsid w:val="00AF33B7"/>
    <w:rsid w:val="00AF38F2"/>
    <w:rsid w:val="00AF3B26"/>
    <w:rsid w:val="00AF3FA8"/>
    <w:rsid w:val="00AF484C"/>
    <w:rsid w:val="00AF53E0"/>
    <w:rsid w:val="00AF54E1"/>
    <w:rsid w:val="00AF5549"/>
    <w:rsid w:val="00AF5BDE"/>
    <w:rsid w:val="00AF645A"/>
    <w:rsid w:val="00AF73D2"/>
    <w:rsid w:val="00B00816"/>
    <w:rsid w:val="00B02BCF"/>
    <w:rsid w:val="00B02F8F"/>
    <w:rsid w:val="00B041B5"/>
    <w:rsid w:val="00B04877"/>
    <w:rsid w:val="00B073AD"/>
    <w:rsid w:val="00B1231E"/>
    <w:rsid w:val="00B12B09"/>
    <w:rsid w:val="00B133DA"/>
    <w:rsid w:val="00B15199"/>
    <w:rsid w:val="00B16A6D"/>
    <w:rsid w:val="00B17637"/>
    <w:rsid w:val="00B17854"/>
    <w:rsid w:val="00B24314"/>
    <w:rsid w:val="00B260C7"/>
    <w:rsid w:val="00B3192C"/>
    <w:rsid w:val="00B32ED8"/>
    <w:rsid w:val="00B330B0"/>
    <w:rsid w:val="00B34D36"/>
    <w:rsid w:val="00B35E46"/>
    <w:rsid w:val="00B374EF"/>
    <w:rsid w:val="00B37C56"/>
    <w:rsid w:val="00B402F3"/>
    <w:rsid w:val="00B4080F"/>
    <w:rsid w:val="00B40D9D"/>
    <w:rsid w:val="00B4106F"/>
    <w:rsid w:val="00B41271"/>
    <w:rsid w:val="00B417B4"/>
    <w:rsid w:val="00B43BEA"/>
    <w:rsid w:val="00B43D08"/>
    <w:rsid w:val="00B44A3F"/>
    <w:rsid w:val="00B45327"/>
    <w:rsid w:val="00B453CE"/>
    <w:rsid w:val="00B464F1"/>
    <w:rsid w:val="00B46567"/>
    <w:rsid w:val="00B471F7"/>
    <w:rsid w:val="00B505A0"/>
    <w:rsid w:val="00B50A9A"/>
    <w:rsid w:val="00B50DFA"/>
    <w:rsid w:val="00B512D5"/>
    <w:rsid w:val="00B51BC2"/>
    <w:rsid w:val="00B53C55"/>
    <w:rsid w:val="00B54AAB"/>
    <w:rsid w:val="00B556EE"/>
    <w:rsid w:val="00B5754B"/>
    <w:rsid w:val="00B57816"/>
    <w:rsid w:val="00B57BD6"/>
    <w:rsid w:val="00B6197D"/>
    <w:rsid w:val="00B61D62"/>
    <w:rsid w:val="00B624A1"/>
    <w:rsid w:val="00B63D3D"/>
    <w:rsid w:val="00B64425"/>
    <w:rsid w:val="00B65C7B"/>
    <w:rsid w:val="00B67326"/>
    <w:rsid w:val="00B7058D"/>
    <w:rsid w:val="00B7097F"/>
    <w:rsid w:val="00B7143C"/>
    <w:rsid w:val="00B7260E"/>
    <w:rsid w:val="00B747CD"/>
    <w:rsid w:val="00B75CEA"/>
    <w:rsid w:val="00B8183B"/>
    <w:rsid w:val="00B842AA"/>
    <w:rsid w:val="00B85191"/>
    <w:rsid w:val="00B877DC"/>
    <w:rsid w:val="00B87D06"/>
    <w:rsid w:val="00B87EB6"/>
    <w:rsid w:val="00B9069A"/>
    <w:rsid w:val="00B91A0B"/>
    <w:rsid w:val="00B92033"/>
    <w:rsid w:val="00B93018"/>
    <w:rsid w:val="00B93D1C"/>
    <w:rsid w:val="00B9402A"/>
    <w:rsid w:val="00B94316"/>
    <w:rsid w:val="00B96E56"/>
    <w:rsid w:val="00B970BD"/>
    <w:rsid w:val="00B97C5B"/>
    <w:rsid w:val="00B97F44"/>
    <w:rsid w:val="00BA0A2D"/>
    <w:rsid w:val="00BA0FE2"/>
    <w:rsid w:val="00BA16D8"/>
    <w:rsid w:val="00BA1956"/>
    <w:rsid w:val="00BA257D"/>
    <w:rsid w:val="00BA555E"/>
    <w:rsid w:val="00BA6CF5"/>
    <w:rsid w:val="00BB0192"/>
    <w:rsid w:val="00BB0B20"/>
    <w:rsid w:val="00BB364E"/>
    <w:rsid w:val="00BB484E"/>
    <w:rsid w:val="00BB4C36"/>
    <w:rsid w:val="00BB66B4"/>
    <w:rsid w:val="00BB76C2"/>
    <w:rsid w:val="00BB7AE9"/>
    <w:rsid w:val="00BC1FC1"/>
    <w:rsid w:val="00BC328A"/>
    <w:rsid w:val="00BC5470"/>
    <w:rsid w:val="00BC5926"/>
    <w:rsid w:val="00BC7FE2"/>
    <w:rsid w:val="00BD4C47"/>
    <w:rsid w:val="00BD5881"/>
    <w:rsid w:val="00BD6C4F"/>
    <w:rsid w:val="00BD7366"/>
    <w:rsid w:val="00BD7C37"/>
    <w:rsid w:val="00BE1992"/>
    <w:rsid w:val="00BE1F17"/>
    <w:rsid w:val="00BE2290"/>
    <w:rsid w:val="00BE2C11"/>
    <w:rsid w:val="00BE5C83"/>
    <w:rsid w:val="00BE6478"/>
    <w:rsid w:val="00BF3EF0"/>
    <w:rsid w:val="00BF49E1"/>
    <w:rsid w:val="00BF50B1"/>
    <w:rsid w:val="00BF5DDA"/>
    <w:rsid w:val="00BF6555"/>
    <w:rsid w:val="00BF6668"/>
    <w:rsid w:val="00BF6FAE"/>
    <w:rsid w:val="00BF7431"/>
    <w:rsid w:val="00BF75E8"/>
    <w:rsid w:val="00C0059C"/>
    <w:rsid w:val="00C0097C"/>
    <w:rsid w:val="00C00D5D"/>
    <w:rsid w:val="00C040AC"/>
    <w:rsid w:val="00C05DA6"/>
    <w:rsid w:val="00C11D52"/>
    <w:rsid w:val="00C13058"/>
    <w:rsid w:val="00C13756"/>
    <w:rsid w:val="00C13C72"/>
    <w:rsid w:val="00C14111"/>
    <w:rsid w:val="00C141D3"/>
    <w:rsid w:val="00C229B6"/>
    <w:rsid w:val="00C22C98"/>
    <w:rsid w:val="00C23E6A"/>
    <w:rsid w:val="00C24871"/>
    <w:rsid w:val="00C263A9"/>
    <w:rsid w:val="00C268DB"/>
    <w:rsid w:val="00C26C98"/>
    <w:rsid w:val="00C26D88"/>
    <w:rsid w:val="00C2732A"/>
    <w:rsid w:val="00C27BE4"/>
    <w:rsid w:val="00C300DF"/>
    <w:rsid w:val="00C319BD"/>
    <w:rsid w:val="00C32703"/>
    <w:rsid w:val="00C32AB0"/>
    <w:rsid w:val="00C33F18"/>
    <w:rsid w:val="00C34CA5"/>
    <w:rsid w:val="00C35743"/>
    <w:rsid w:val="00C409FF"/>
    <w:rsid w:val="00C40BEC"/>
    <w:rsid w:val="00C42869"/>
    <w:rsid w:val="00C439F4"/>
    <w:rsid w:val="00C443E9"/>
    <w:rsid w:val="00C44DC5"/>
    <w:rsid w:val="00C455E4"/>
    <w:rsid w:val="00C472C6"/>
    <w:rsid w:val="00C47526"/>
    <w:rsid w:val="00C531BB"/>
    <w:rsid w:val="00C540FD"/>
    <w:rsid w:val="00C55149"/>
    <w:rsid w:val="00C56868"/>
    <w:rsid w:val="00C56FA7"/>
    <w:rsid w:val="00C57A28"/>
    <w:rsid w:val="00C62F65"/>
    <w:rsid w:val="00C62F8A"/>
    <w:rsid w:val="00C648A4"/>
    <w:rsid w:val="00C706F5"/>
    <w:rsid w:val="00C70765"/>
    <w:rsid w:val="00C70EE6"/>
    <w:rsid w:val="00C72DCB"/>
    <w:rsid w:val="00C731A3"/>
    <w:rsid w:val="00C73250"/>
    <w:rsid w:val="00C74B4C"/>
    <w:rsid w:val="00C74FB0"/>
    <w:rsid w:val="00C75C4E"/>
    <w:rsid w:val="00C766BE"/>
    <w:rsid w:val="00C76EEB"/>
    <w:rsid w:val="00C8149E"/>
    <w:rsid w:val="00C815F4"/>
    <w:rsid w:val="00C840E2"/>
    <w:rsid w:val="00C84811"/>
    <w:rsid w:val="00C8515F"/>
    <w:rsid w:val="00C858C5"/>
    <w:rsid w:val="00C8614D"/>
    <w:rsid w:val="00C86846"/>
    <w:rsid w:val="00C90099"/>
    <w:rsid w:val="00C90B3A"/>
    <w:rsid w:val="00C91D9B"/>
    <w:rsid w:val="00C92474"/>
    <w:rsid w:val="00C92625"/>
    <w:rsid w:val="00C96449"/>
    <w:rsid w:val="00CA3FD2"/>
    <w:rsid w:val="00CA686D"/>
    <w:rsid w:val="00CA69BA"/>
    <w:rsid w:val="00CA6B5F"/>
    <w:rsid w:val="00CA744D"/>
    <w:rsid w:val="00CB0038"/>
    <w:rsid w:val="00CB0BC2"/>
    <w:rsid w:val="00CB26E5"/>
    <w:rsid w:val="00CB3848"/>
    <w:rsid w:val="00CB58B1"/>
    <w:rsid w:val="00CB7EA3"/>
    <w:rsid w:val="00CC1870"/>
    <w:rsid w:val="00CC457F"/>
    <w:rsid w:val="00CC5C24"/>
    <w:rsid w:val="00CC735F"/>
    <w:rsid w:val="00CC7E6A"/>
    <w:rsid w:val="00CD02D9"/>
    <w:rsid w:val="00CD04F3"/>
    <w:rsid w:val="00CD0855"/>
    <w:rsid w:val="00CD4208"/>
    <w:rsid w:val="00CD5D75"/>
    <w:rsid w:val="00CD6ACF"/>
    <w:rsid w:val="00CE0E52"/>
    <w:rsid w:val="00CE129A"/>
    <w:rsid w:val="00CE12B9"/>
    <w:rsid w:val="00CE1EB8"/>
    <w:rsid w:val="00CE4807"/>
    <w:rsid w:val="00CE59F7"/>
    <w:rsid w:val="00CE6879"/>
    <w:rsid w:val="00CF20E8"/>
    <w:rsid w:val="00CF21D9"/>
    <w:rsid w:val="00CF2A15"/>
    <w:rsid w:val="00CF2B02"/>
    <w:rsid w:val="00CF426D"/>
    <w:rsid w:val="00CF48D5"/>
    <w:rsid w:val="00CF5AE1"/>
    <w:rsid w:val="00CF7074"/>
    <w:rsid w:val="00D01A6D"/>
    <w:rsid w:val="00D02752"/>
    <w:rsid w:val="00D02AE5"/>
    <w:rsid w:val="00D0397F"/>
    <w:rsid w:val="00D0535A"/>
    <w:rsid w:val="00D067CF"/>
    <w:rsid w:val="00D07F0A"/>
    <w:rsid w:val="00D10798"/>
    <w:rsid w:val="00D10A3D"/>
    <w:rsid w:val="00D1229F"/>
    <w:rsid w:val="00D125A8"/>
    <w:rsid w:val="00D16205"/>
    <w:rsid w:val="00D16500"/>
    <w:rsid w:val="00D17C2A"/>
    <w:rsid w:val="00D20464"/>
    <w:rsid w:val="00D21A38"/>
    <w:rsid w:val="00D21ECF"/>
    <w:rsid w:val="00D22D1A"/>
    <w:rsid w:val="00D2392B"/>
    <w:rsid w:val="00D23AAE"/>
    <w:rsid w:val="00D23EDF"/>
    <w:rsid w:val="00D23F37"/>
    <w:rsid w:val="00D245D4"/>
    <w:rsid w:val="00D2483B"/>
    <w:rsid w:val="00D25581"/>
    <w:rsid w:val="00D2706A"/>
    <w:rsid w:val="00D3012F"/>
    <w:rsid w:val="00D30DC4"/>
    <w:rsid w:val="00D3457D"/>
    <w:rsid w:val="00D34FFE"/>
    <w:rsid w:val="00D3595F"/>
    <w:rsid w:val="00D36716"/>
    <w:rsid w:val="00D36A07"/>
    <w:rsid w:val="00D376C7"/>
    <w:rsid w:val="00D40CAD"/>
    <w:rsid w:val="00D40CFE"/>
    <w:rsid w:val="00D40FB5"/>
    <w:rsid w:val="00D41985"/>
    <w:rsid w:val="00D422D9"/>
    <w:rsid w:val="00D43279"/>
    <w:rsid w:val="00D43E33"/>
    <w:rsid w:val="00D440FF"/>
    <w:rsid w:val="00D44178"/>
    <w:rsid w:val="00D44DC8"/>
    <w:rsid w:val="00D45445"/>
    <w:rsid w:val="00D454F7"/>
    <w:rsid w:val="00D45B35"/>
    <w:rsid w:val="00D46F17"/>
    <w:rsid w:val="00D47A72"/>
    <w:rsid w:val="00D47DC2"/>
    <w:rsid w:val="00D520C4"/>
    <w:rsid w:val="00D53A2B"/>
    <w:rsid w:val="00D544C2"/>
    <w:rsid w:val="00D554A9"/>
    <w:rsid w:val="00D55989"/>
    <w:rsid w:val="00D55ACF"/>
    <w:rsid w:val="00D57A87"/>
    <w:rsid w:val="00D60108"/>
    <w:rsid w:val="00D615DF"/>
    <w:rsid w:val="00D6213C"/>
    <w:rsid w:val="00D624D9"/>
    <w:rsid w:val="00D62ABB"/>
    <w:rsid w:val="00D6554B"/>
    <w:rsid w:val="00D667AC"/>
    <w:rsid w:val="00D676EA"/>
    <w:rsid w:val="00D67E64"/>
    <w:rsid w:val="00D70D11"/>
    <w:rsid w:val="00D731BF"/>
    <w:rsid w:val="00D73A67"/>
    <w:rsid w:val="00D75E03"/>
    <w:rsid w:val="00D766AB"/>
    <w:rsid w:val="00D76E77"/>
    <w:rsid w:val="00D773A0"/>
    <w:rsid w:val="00D779CD"/>
    <w:rsid w:val="00D77D28"/>
    <w:rsid w:val="00D80B65"/>
    <w:rsid w:val="00D829D8"/>
    <w:rsid w:val="00D83D75"/>
    <w:rsid w:val="00D84BB5"/>
    <w:rsid w:val="00D8691C"/>
    <w:rsid w:val="00D86BCC"/>
    <w:rsid w:val="00D87C11"/>
    <w:rsid w:val="00D90004"/>
    <w:rsid w:val="00D92F95"/>
    <w:rsid w:val="00D93B34"/>
    <w:rsid w:val="00D94048"/>
    <w:rsid w:val="00D94225"/>
    <w:rsid w:val="00D944C0"/>
    <w:rsid w:val="00D95A41"/>
    <w:rsid w:val="00D95A86"/>
    <w:rsid w:val="00D95EFA"/>
    <w:rsid w:val="00D96969"/>
    <w:rsid w:val="00D97D72"/>
    <w:rsid w:val="00DA0F53"/>
    <w:rsid w:val="00DA4466"/>
    <w:rsid w:val="00DA555D"/>
    <w:rsid w:val="00DA60AD"/>
    <w:rsid w:val="00DA6F29"/>
    <w:rsid w:val="00DA7893"/>
    <w:rsid w:val="00DA7F8C"/>
    <w:rsid w:val="00DB0569"/>
    <w:rsid w:val="00DB2C61"/>
    <w:rsid w:val="00DB31A9"/>
    <w:rsid w:val="00DB44AF"/>
    <w:rsid w:val="00DB5612"/>
    <w:rsid w:val="00DB56BC"/>
    <w:rsid w:val="00DB585A"/>
    <w:rsid w:val="00DB653D"/>
    <w:rsid w:val="00DB68EE"/>
    <w:rsid w:val="00DB7391"/>
    <w:rsid w:val="00DC063A"/>
    <w:rsid w:val="00DC2D47"/>
    <w:rsid w:val="00DC3643"/>
    <w:rsid w:val="00DC400D"/>
    <w:rsid w:val="00DC4864"/>
    <w:rsid w:val="00DC5187"/>
    <w:rsid w:val="00DC5CF4"/>
    <w:rsid w:val="00DC5E68"/>
    <w:rsid w:val="00DC7937"/>
    <w:rsid w:val="00DD20C2"/>
    <w:rsid w:val="00DD3B04"/>
    <w:rsid w:val="00DD6378"/>
    <w:rsid w:val="00DD7D12"/>
    <w:rsid w:val="00DE03EA"/>
    <w:rsid w:val="00DE05D5"/>
    <w:rsid w:val="00DE3AC0"/>
    <w:rsid w:val="00DE4E29"/>
    <w:rsid w:val="00DE6437"/>
    <w:rsid w:val="00DF0418"/>
    <w:rsid w:val="00DF0681"/>
    <w:rsid w:val="00DF1046"/>
    <w:rsid w:val="00DF171B"/>
    <w:rsid w:val="00DF2337"/>
    <w:rsid w:val="00DF27AC"/>
    <w:rsid w:val="00DF3507"/>
    <w:rsid w:val="00DF4C0E"/>
    <w:rsid w:val="00DF58EE"/>
    <w:rsid w:val="00DF65AE"/>
    <w:rsid w:val="00DF66CE"/>
    <w:rsid w:val="00DF7231"/>
    <w:rsid w:val="00DF7339"/>
    <w:rsid w:val="00DF7817"/>
    <w:rsid w:val="00DF7FC6"/>
    <w:rsid w:val="00E00275"/>
    <w:rsid w:val="00E00C1A"/>
    <w:rsid w:val="00E01721"/>
    <w:rsid w:val="00E037ED"/>
    <w:rsid w:val="00E03FDD"/>
    <w:rsid w:val="00E0407C"/>
    <w:rsid w:val="00E04D6A"/>
    <w:rsid w:val="00E060D1"/>
    <w:rsid w:val="00E06E14"/>
    <w:rsid w:val="00E0793E"/>
    <w:rsid w:val="00E11F66"/>
    <w:rsid w:val="00E12EB8"/>
    <w:rsid w:val="00E15651"/>
    <w:rsid w:val="00E15E98"/>
    <w:rsid w:val="00E162AC"/>
    <w:rsid w:val="00E16AC6"/>
    <w:rsid w:val="00E17AEE"/>
    <w:rsid w:val="00E21074"/>
    <w:rsid w:val="00E211D5"/>
    <w:rsid w:val="00E21D77"/>
    <w:rsid w:val="00E21E68"/>
    <w:rsid w:val="00E225E8"/>
    <w:rsid w:val="00E276D9"/>
    <w:rsid w:val="00E3158E"/>
    <w:rsid w:val="00E33014"/>
    <w:rsid w:val="00E33700"/>
    <w:rsid w:val="00E3502F"/>
    <w:rsid w:val="00E363AC"/>
    <w:rsid w:val="00E36CA3"/>
    <w:rsid w:val="00E36F44"/>
    <w:rsid w:val="00E37577"/>
    <w:rsid w:val="00E40065"/>
    <w:rsid w:val="00E408AD"/>
    <w:rsid w:val="00E40A86"/>
    <w:rsid w:val="00E41AB9"/>
    <w:rsid w:val="00E422FD"/>
    <w:rsid w:val="00E42B3E"/>
    <w:rsid w:val="00E42E11"/>
    <w:rsid w:val="00E43AA4"/>
    <w:rsid w:val="00E43BFE"/>
    <w:rsid w:val="00E44063"/>
    <w:rsid w:val="00E4423A"/>
    <w:rsid w:val="00E46470"/>
    <w:rsid w:val="00E47312"/>
    <w:rsid w:val="00E52DBA"/>
    <w:rsid w:val="00E543BC"/>
    <w:rsid w:val="00E54D1D"/>
    <w:rsid w:val="00E557F3"/>
    <w:rsid w:val="00E56118"/>
    <w:rsid w:val="00E561AE"/>
    <w:rsid w:val="00E6139D"/>
    <w:rsid w:val="00E627D5"/>
    <w:rsid w:val="00E62D89"/>
    <w:rsid w:val="00E62F7F"/>
    <w:rsid w:val="00E63BB8"/>
    <w:rsid w:val="00E63FEB"/>
    <w:rsid w:val="00E64AD3"/>
    <w:rsid w:val="00E64B45"/>
    <w:rsid w:val="00E65209"/>
    <w:rsid w:val="00E664C0"/>
    <w:rsid w:val="00E66ABC"/>
    <w:rsid w:val="00E673C4"/>
    <w:rsid w:val="00E67CB1"/>
    <w:rsid w:val="00E70207"/>
    <w:rsid w:val="00E7063A"/>
    <w:rsid w:val="00E70A0E"/>
    <w:rsid w:val="00E70FD1"/>
    <w:rsid w:val="00E714F9"/>
    <w:rsid w:val="00E71AFE"/>
    <w:rsid w:val="00E721D8"/>
    <w:rsid w:val="00E74EE1"/>
    <w:rsid w:val="00E76A68"/>
    <w:rsid w:val="00E77F91"/>
    <w:rsid w:val="00E80176"/>
    <w:rsid w:val="00E80386"/>
    <w:rsid w:val="00E80CE8"/>
    <w:rsid w:val="00E81B09"/>
    <w:rsid w:val="00E8528A"/>
    <w:rsid w:val="00E85907"/>
    <w:rsid w:val="00E8732E"/>
    <w:rsid w:val="00E87F9D"/>
    <w:rsid w:val="00E90190"/>
    <w:rsid w:val="00E9063D"/>
    <w:rsid w:val="00E9184F"/>
    <w:rsid w:val="00E92950"/>
    <w:rsid w:val="00E93A1F"/>
    <w:rsid w:val="00E96460"/>
    <w:rsid w:val="00E9799B"/>
    <w:rsid w:val="00EA0010"/>
    <w:rsid w:val="00EA0061"/>
    <w:rsid w:val="00EA110A"/>
    <w:rsid w:val="00EA14BE"/>
    <w:rsid w:val="00EA6CA6"/>
    <w:rsid w:val="00EB2516"/>
    <w:rsid w:val="00EB4221"/>
    <w:rsid w:val="00EB7313"/>
    <w:rsid w:val="00EC1807"/>
    <w:rsid w:val="00EC23F0"/>
    <w:rsid w:val="00EC3DAA"/>
    <w:rsid w:val="00EC582B"/>
    <w:rsid w:val="00EC5CC8"/>
    <w:rsid w:val="00EC606F"/>
    <w:rsid w:val="00EC755B"/>
    <w:rsid w:val="00EC7A17"/>
    <w:rsid w:val="00ED0E03"/>
    <w:rsid w:val="00ED2902"/>
    <w:rsid w:val="00ED45A9"/>
    <w:rsid w:val="00ED48D0"/>
    <w:rsid w:val="00ED4D2D"/>
    <w:rsid w:val="00ED68A0"/>
    <w:rsid w:val="00EE0760"/>
    <w:rsid w:val="00EE09EE"/>
    <w:rsid w:val="00EE13B9"/>
    <w:rsid w:val="00EE26D4"/>
    <w:rsid w:val="00EE318C"/>
    <w:rsid w:val="00EE49A3"/>
    <w:rsid w:val="00EE4C99"/>
    <w:rsid w:val="00EE58D2"/>
    <w:rsid w:val="00EF5595"/>
    <w:rsid w:val="00EF7985"/>
    <w:rsid w:val="00F00D40"/>
    <w:rsid w:val="00F01F21"/>
    <w:rsid w:val="00F021EF"/>
    <w:rsid w:val="00F02324"/>
    <w:rsid w:val="00F02942"/>
    <w:rsid w:val="00F02A68"/>
    <w:rsid w:val="00F02D56"/>
    <w:rsid w:val="00F03C70"/>
    <w:rsid w:val="00F076A1"/>
    <w:rsid w:val="00F07C50"/>
    <w:rsid w:val="00F07E50"/>
    <w:rsid w:val="00F1070B"/>
    <w:rsid w:val="00F11458"/>
    <w:rsid w:val="00F116B7"/>
    <w:rsid w:val="00F119A7"/>
    <w:rsid w:val="00F12098"/>
    <w:rsid w:val="00F122D6"/>
    <w:rsid w:val="00F14B01"/>
    <w:rsid w:val="00F201A2"/>
    <w:rsid w:val="00F209AC"/>
    <w:rsid w:val="00F2115F"/>
    <w:rsid w:val="00F23528"/>
    <w:rsid w:val="00F237EB"/>
    <w:rsid w:val="00F24446"/>
    <w:rsid w:val="00F2553F"/>
    <w:rsid w:val="00F263D5"/>
    <w:rsid w:val="00F26FD1"/>
    <w:rsid w:val="00F27274"/>
    <w:rsid w:val="00F300C4"/>
    <w:rsid w:val="00F31315"/>
    <w:rsid w:val="00F31AAC"/>
    <w:rsid w:val="00F340CD"/>
    <w:rsid w:val="00F34112"/>
    <w:rsid w:val="00F351ED"/>
    <w:rsid w:val="00F3539D"/>
    <w:rsid w:val="00F35C2C"/>
    <w:rsid w:val="00F3661D"/>
    <w:rsid w:val="00F36A54"/>
    <w:rsid w:val="00F37DE2"/>
    <w:rsid w:val="00F37FDA"/>
    <w:rsid w:val="00F40E1C"/>
    <w:rsid w:val="00F41E40"/>
    <w:rsid w:val="00F42642"/>
    <w:rsid w:val="00F426A9"/>
    <w:rsid w:val="00F42B77"/>
    <w:rsid w:val="00F43574"/>
    <w:rsid w:val="00F43AF5"/>
    <w:rsid w:val="00F44E5C"/>
    <w:rsid w:val="00F45FA2"/>
    <w:rsid w:val="00F4700E"/>
    <w:rsid w:val="00F47891"/>
    <w:rsid w:val="00F5040B"/>
    <w:rsid w:val="00F5427F"/>
    <w:rsid w:val="00F54CD4"/>
    <w:rsid w:val="00F564E5"/>
    <w:rsid w:val="00F56B92"/>
    <w:rsid w:val="00F5735E"/>
    <w:rsid w:val="00F60C74"/>
    <w:rsid w:val="00F61FBF"/>
    <w:rsid w:val="00F63BAA"/>
    <w:rsid w:val="00F66092"/>
    <w:rsid w:val="00F66465"/>
    <w:rsid w:val="00F70197"/>
    <w:rsid w:val="00F72828"/>
    <w:rsid w:val="00F72A63"/>
    <w:rsid w:val="00F7337D"/>
    <w:rsid w:val="00F73833"/>
    <w:rsid w:val="00F744DC"/>
    <w:rsid w:val="00F750CF"/>
    <w:rsid w:val="00F803F0"/>
    <w:rsid w:val="00F8079A"/>
    <w:rsid w:val="00F83810"/>
    <w:rsid w:val="00F86162"/>
    <w:rsid w:val="00F87985"/>
    <w:rsid w:val="00F87EB7"/>
    <w:rsid w:val="00F92EF4"/>
    <w:rsid w:val="00F94388"/>
    <w:rsid w:val="00F94B1A"/>
    <w:rsid w:val="00F96C18"/>
    <w:rsid w:val="00FA2D7B"/>
    <w:rsid w:val="00FA346A"/>
    <w:rsid w:val="00FA3599"/>
    <w:rsid w:val="00FA50F5"/>
    <w:rsid w:val="00FA5A2A"/>
    <w:rsid w:val="00FA6219"/>
    <w:rsid w:val="00FA6282"/>
    <w:rsid w:val="00FA71E1"/>
    <w:rsid w:val="00FA73FC"/>
    <w:rsid w:val="00FA779A"/>
    <w:rsid w:val="00FB03DE"/>
    <w:rsid w:val="00FB0920"/>
    <w:rsid w:val="00FB147C"/>
    <w:rsid w:val="00FB1CA7"/>
    <w:rsid w:val="00FB4EA6"/>
    <w:rsid w:val="00FB632B"/>
    <w:rsid w:val="00FB70B4"/>
    <w:rsid w:val="00FB741B"/>
    <w:rsid w:val="00FB7636"/>
    <w:rsid w:val="00FC1039"/>
    <w:rsid w:val="00FC5A91"/>
    <w:rsid w:val="00FC6B8F"/>
    <w:rsid w:val="00FC7652"/>
    <w:rsid w:val="00FD092C"/>
    <w:rsid w:val="00FD118D"/>
    <w:rsid w:val="00FD1740"/>
    <w:rsid w:val="00FD2424"/>
    <w:rsid w:val="00FD2DEB"/>
    <w:rsid w:val="00FD3260"/>
    <w:rsid w:val="00FD3920"/>
    <w:rsid w:val="00FD4C30"/>
    <w:rsid w:val="00FD6138"/>
    <w:rsid w:val="00FD731F"/>
    <w:rsid w:val="00FD78F7"/>
    <w:rsid w:val="00FE22F2"/>
    <w:rsid w:val="00FE2CBB"/>
    <w:rsid w:val="00FE3CCD"/>
    <w:rsid w:val="00FE3F42"/>
    <w:rsid w:val="00FE48AD"/>
    <w:rsid w:val="00FE699B"/>
    <w:rsid w:val="00FF0A0F"/>
    <w:rsid w:val="00FF1ECC"/>
    <w:rsid w:val="00FF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8EE1CE"/>
  <w15:docId w15:val="{655EF7A1-2DA8-4924-A779-08C557144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4C1"/>
  </w:style>
  <w:style w:type="paragraph" w:styleId="Heading1">
    <w:name w:val="heading 1"/>
    <w:basedOn w:val="Normal"/>
    <w:next w:val="Normal"/>
    <w:link w:val="Heading1Char"/>
    <w:uiPriority w:val="9"/>
    <w:qFormat/>
    <w:rsid w:val="003D1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151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6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65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5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5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5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5A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43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43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43E9"/>
    <w:rPr>
      <w:vertAlign w:val="superscript"/>
    </w:rPr>
  </w:style>
  <w:style w:type="paragraph" w:styleId="Revision">
    <w:name w:val="Revision"/>
    <w:hidden/>
    <w:uiPriority w:val="99"/>
    <w:semiHidden/>
    <w:rsid w:val="00070D3E"/>
    <w:pPr>
      <w:spacing w:after="0" w:line="240" w:lineRule="auto"/>
    </w:pPr>
  </w:style>
  <w:style w:type="paragraph" w:customStyle="1" w:styleId="Default">
    <w:name w:val="Default"/>
    <w:rsid w:val="00835D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nl-NL"/>
    </w:rPr>
  </w:style>
  <w:style w:type="character" w:styleId="Emphasis">
    <w:name w:val="Emphasis"/>
    <w:basedOn w:val="DefaultParagraphFont"/>
    <w:uiPriority w:val="20"/>
    <w:qFormat/>
    <w:rsid w:val="00263E0A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9069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56FA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F20E8"/>
  </w:style>
  <w:style w:type="paragraph" w:styleId="NormalWeb">
    <w:name w:val="Normal (Web)"/>
    <w:basedOn w:val="Normal"/>
    <w:uiPriority w:val="99"/>
    <w:semiHidden/>
    <w:unhideWhenUsed/>
    <w:rsid w:val="006268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74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94"/>
  </w:style>
  <w:style w:type="paragraph" w:styleId="Footer">
    <w:name w:val="footer"/>
    <w:basedOn w:val="Normal"/>
    <w:link w:val="FooterChar"/>
    <w:uiPriority w:val="99"/>
    <w:unhideWhenUsed/>
    <w:rsid w:val="00A274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94"/>
  </w:style>
  <w:style w:type="character" w:styleId="LineNumber">
    <w:name w:val="line number"/>
    <w:basedOn w:val="DefaultParagraphFont"/>
    <w:uiPriority w:val="99"/>
    <w:semiHidden/>
    <w:unhideWhenUsed/>
    <w:rsid w:val="00A27494"/>
  </w:style>
  <w:style w:type="character" w:customStyle="1" w:styleId="id-label">
    <w:name w:val="id-label"/>
    <w:basedOn w:val="DefaultParagraphFont"/>
    <w:rsid w:val="00164231"/>
  </w:style>
  <w:style w:type="character" w:customStyle="1" w:styleId="article-headerdoilabel">
    <w:name w:val="article-header__doi__label"/>
    <w:basedOn w:val="DefaultParagraphFont"/>
    <w:rsid w:val="00164231"/>
  </w:style>
  <w:style w:type="character" w:styleId="Strong">
    <w:name w:val="Strong"/>
    <w:basedOn w:val="DefaultParagraphFont"/>
    <w:uiPriority w:val="22"/>
    <w:qFormat/>
    <w:rsid w:val="00C840E2"/>
    <w:rPr>
      <w:b/>
      <w:bCs/>
    </w:rPr>
  </w:style>
  <w:style w:type="character" w:customStyle="1" w:styleId="doilabel">
    <w:name w:val="doi__label"/>
    <w:basedOn w:val="DefaultParagraphFont"/>
    <w:rsid w:val="00E65209"/>
  </w:style>
  <w:style w:type="character" w:customStyle="1" w:styleId="identifier">
    <w:name w:val="identifier"/>
    <w:basedOn w:val="DefaultParagraphFont"/>
    <w:rsid w:val="00121C93"/>
  </w:style>
  <w:style w:type="character" w:customStyle="1" w:styleId="Heading1Char">
    <w:name w:val="Heading 1 Char"/>
    <w:basedOn w:val="DefaultParagraphFont"/>
    <w:link w:val="Heading1"/>
    <w:uiPriority w:val="9"/>
    <w:rsid w:val="003D1C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6D02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4F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45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21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927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62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67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7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7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39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00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20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960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08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2650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1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20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5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3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55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71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ED8E00A0EDA44B9724A3D9B5EE0842" ma:contentTypeVersion="12" ma:contentTypeDescription="Create a new document." ma:contentTypeScope="" ma:versionID="76d6748fcdddd3d14d9c617445576e3c">
  <xsd:schema xmlns:xsd="http://www.w3.org/2001/XMLSchema" xmlns:xs="http://www.w3.org/2001/XMLSchema" xmlns:p="http://schemas.microsoft.com/office/2006/metadata/properties" xmlns:ns3="e7113631-82ed-4ec7-b7da-11d4c1e14d2d" xmlns:ns4="71509a4d-4136-429c-b9ef-c620556c7cd7" targetNamespace="http://schemas.microsoft.com/office/2006/metadata/properties" ma:root="true" ma:fieldsID="9594eeba0e3eec8cabec2d5bceaf60d0" ns3:_="" ns4:_="">
    <xsd:import namespace="e7113631-82ed-4ec7-b7da-11d4c1e14d2d"/>
    <xsd:import namespace="71509a4d-4136-429c-b9ef-c620556c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13631-82ed-4ec7-b7da-11d4c1e14d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09a4d-4136-429c-b9ef-c620556c7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4239C6-4961-4441-BD53-2163AF107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C36B27-C324-49FD-9F10-34F109BA97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83C37B-7DE7-426D-A56A-EE935162E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13631-82ed-4ec7-b7da-11d4c1e14d2d"/>
    <ds:schemaRef ds:uri="71509a4d-4136-429c-b9ef-c620556c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C1FBBA-4067-42F7-8AA0-236F463FD6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16</Words>
  <Characters>2838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MC Utrecht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inagalde Salazar, L.</dc:creator>
  <cp:keywords/>
  <dc:description/>
  <cp:lastModifiedBy>Aguinagalde Salazar, L. (Leire)</cp:lastModifiedBy>
  <cp:revision>7</cp:revision>
  <cp:lastPrinted>2021-09-17T11:52:00Z</cp:lastPrinted>
  <dcterms:created xsi:type="dcterms:W3CDTF">2023-02-23T14:14:00Z</dcterms:created>
  <dcterms:modified xsi:type="dcterms:W3CDTF">2023-03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797b742-c813-3d53-bdbb-031d29ee62c9</vt:lpwstr>
  </property>
  <property fmtid="{D5CDD505-2E9C-101B-9397-08002B2CF9AE}" pid="24" name="Mendeley Citation Style_1">
    <vt:lpwstr>http://www.zotero.org/styles/vancouver</vt:lpwstr>
  </property>
  <property fmtid="{D5CDD505-2E9C-101B-9397-08002B2CF9AE}" pid="25" name="ContentTypeId">
    <vt:lpwstr>0x010100F7ED8E00A0EDA44B9724A3D9B5EE0842</vt:lpwstr>
  </property>
</Properties>
</file>